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450EC7" w14:textId="77777777" w:rsidR="00A37F7F" w:rsidRPr="00644662" w:rsidRDefault="00644662" w:rsidP="00644662">
      <w:pPr>
        <w:jc w:val="center"/>
        <w:rPr>
          <w:b/>
          <w:sz w:val="28"/>
        </w:rPr>
      </w:pPr>
      <w:r>
        <w:rPr>
          <w:b/>
          <w:sz w:val="28"/>
        </w:rPr>
        <w:t>Religious and Medical Exemptions to Immunizations</w:t>
      </w:r>
    </w:p>
    <w:p w14:paraId="395496C0" w14:textId="77777777" w:rsidR="00A37F7F" w:rsidRPr="00644662" w:rsidRDefault="00644662" w:rsidP="0064466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hildcare/Preschool Immunization Survey</w:t>
      </w:r>
    </w:p>
    <w:p w14:paraId="7D280EE6" w14:textId="77777777" w:rsidR="00386B53" w:rsidRPr="00644662" w:rsidRDefault="00AE6980" w:rsidP="00644662">
      <w:pPr>
        <w:jc w:val="center"/>
        <w:rPr>
          <w:b/>
          <w:sz w:val="28"/>
          <w:szCs w:val="28"/>
        </w:rPr>
      </w:pPr>
      <w:r w:rsidRPr="00644662">
        <w:rPr>
          <w:b/>
          <w:sz w:val="28"/>
          <w:szCs w:val="28"/>
        </w:rPr>
        <w:t>MASSACHUSETTS</w:t>
      </w:r>
      <w:r w:rsidR="00D2267A" w:rsidRPr="00644662">
        <w:rPr>
          <w:b/>
          <w:sz w:val="28"/>
          <w:szCs w:val="28"/>
        </w:rPr>
        <w:t xml:space="preserve"> 1991-20</w:t>
      </w:r>
      <w:r w:rsidR="00834BC8">
        <w:rPr>
          <w:b/>
          <w:sz w:val="28"/>
          <w:szCs w:val="28"/>
        </w:rPr>
        <w:t>2</w:t>
      </w:r>
      <w:r w:rsidR="00EC43D7">
        <w:rPr>
          <w:b/>
          <w:sz w:val="28"/>
          <w:szCs w:val="28"/>
        </w:rPr>
        <w:t>3</w:t>
      </w:r>
    </w:p>
    <w:tbl>
      <w:tblPr>
        <w:tblpPr w:leftFromText="180" w:rightFromText="180" w:vertAnchor="text" w:horzAnchor="margin" w:tblpY="116"/>
        <w:tblW w:w="0" w:type="auto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B" w:firstRow="1" w:lastRow="0" w:firstColumn="1" w:lastColumn="0" w:noHBand="0" w:noVBand="0"/>
      </w:tblPr>
      <w:tblGrid>
        <w:gridCol w:w="1622"/>
        <w:gridCol w:w="1622"/>
        <w:gridCol w:w="1622"/>
        <w:gridCol w:w="1623"/>
        <w:gridCol w:w="1622"/>
        <w:gridCol w:w="1622"/>
        <w:gridCol w:w="1622"/>
        <w:gridCol w:w="1623"/>
      </w:tblGrid>
      <w:tr w:rsidR="00A37F7F" w14:paraId="53DA4793" w14:textId="77777777" w:rsidTr="00C46FBB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622" w:type="dxa"/>
            <w:tcBorders>
              <w:bottom w:val="single" w:sz="12" w:space="0" w:color="auto"/>
            </w:tcBorders>
          </w:tcPr>
          <w:p w14:paraId="04D094E1" w14:textId="77777777" w:rsidR="00A37F7F" w:rsidRDefault="00A37F7F" w:rsidP="00A37F7F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School Year</w:t>
            </w:r>
            <w:r w:rsidR="008A3C63">
              <w:rPr>
                <w:b/>
              </w:rPr>
              <w:t>¹</w:t>
            </w:r>
          </w:p>
        </w:tc>
        <w:tc>
          <w:tcPr>
            <w:tcW w:w="1622" w:type="dxa"/>
            <w:tcBorders>
              <w:bottom w:val="single" w:sz="12" w:space="0" w:color="auto"/>
            </w:tcBorders>
          </w:tcPr>
          <w:p w14:paraId="50EC3103" w14:textId="77777777" w:rsidR="00A37F7F" w:rsidRDefault="00A37F7F" w:rsidP="00A37F7F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Total # Children</w:t>
            </w:r>
          </w:p>
        </w:tc>
        <w:tc>
          <w:tcPr>
            <w:tcW w:w="1622" w:type="dxa"/>
            <w:tcBorders>
              <w:bottom w:val="single" w:sz="12" w:space="0" w:color="auto"/>
            </w:tcBorders>
          </w:tcPr>
          <w:p w14:paraId="10211F8D" w14:textId="77777777" w:rsidR="00A37F7F" w:rsidRDefault="00A37F7F" w:rsidP="00A37F7F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# Medical Exemptions</w:t>
            </w:r>
          </w:p>
        </w:tc>
        <w:tc>
          <w:tcPr>
            <w:tcW w:w="1623" w:type="dxa"/>
            <w:tcBorders>
              <w:bottom w:val="single" w:sz="12" w:space="0" w:color="auto"/>
            </w:tcBorders>
          </w:tcPr>
          <w:p w14:paraId="61C4276E" w14:textId="77777777" w:rsidR="00A37F7F" w:rsidRDefault="00A37F7F" w:rsidP="00A37F7F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% Medical Exemptions</w:t>
            </w:r>
          </w:p>
        </w:tc>
        <w:tc>
          <w:tcPr>
            <w:tcW w:w="1622" w:type="dxa"/>
            <w:tcBorders>
              <w:bottom w:val="single" w:sz="12" w:space="0" w:color="auto"/>
            </w:tcBorders>
          </w:tcPr>
          <w:p w14:paraId="3D29A48B" w14:textId="77777777" w:rsidR="00A37F7F" w:rsidRDefault="00A37F7F" w:rsidP="00A37F7F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# Religious Exemptions</w:t>
            </w:r>
          </w:p>
        </w:tc>
        <w:tc>
          <w:tcPr>
            <w:tcW w:w="1622" w:type="dxa"/>
            <w:tcBorders>
              <w:bottom w:val="single" w:sz="12" w:space="0" w:color="auto"/>
            </w:tcBorders>
          </w:tcPr>
          <w:p w14:paraId="019A2C76" w14:textId="77777777" w:rsidR="00A37F7F" w:rsidRDefault="00A37F7F" w:rsidP="00A37F7F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% Religious Exemptions</w:t>
            </w:r>
          </w:p>
        </w:tc>
        <w:tc>
          <w:tcPr>
            <w:tcW w:w="1622" w:type="dxa"/>
            <w:tcBorders>
              <w:bottom w:val="single" w:sz="12" w:space="0" w:color="auto"/>
            </w:tcBorders>
          </w:tcPr>
          <w:p w14:paraId="12A854AE" w14:textId="77777777" w:rsidR="00A37F7F" w:rsidRDefault="00A37F7F" w:rsidP="00A37F7F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Total # Exemptions</w:t>
            </w:r>
          </w:p>
        </w:tc>
        <w:tc>
          <w:tcPr>
            <w:tcW w:w="1623" w:type="dxa"/>
            <w:tcBorders>
              <w:bottom w:val="single" w:sz="12" w:space="0" w:color="auto"/>
            </w:tcBorders>
          </w:tcPr>
          <w:p w14:paraId="5EC55853" w14:textId="77777777" w:rsidR="00A37F7F" w:rsidRDefault="00A37F7F" w:rsidP="00A37F7F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Total % Exemptions</w:t>
            </w:r>
          </w:p>
        </w:tc>
      </w:tr>
      <w:tr w:rsidR="00C46FBB" w14:paraId="37A6AC60" w14:textId="77777777" w:rsidTr="00C46FBB">
        <w:tblPrEx>
          <w:tblCellMar>
            <w:top w:w="0" w:type="dxa"/>
            <w:bottom w:w="0" w:type="dxa"/>
          </w:tblCellMar>
        </w:tblPrEx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</w:tcPr>
          <w:p w14:paraId="77F8A545" w14:textId="77777777" w:rsidR="00C46FBB" w:rsidRDefault="00C46FBB" w:rsidP="00C46FBB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2022-23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</w:tcPr>
          <w:p w14:paraId="18E9443A" w14:textId="77777777" w:rsidR="00C46FBB" w:rsidRDefault="00C46FBB" w:rsidP="00C46FBB">
            <w:pPr>
              <w:spacing w:before="120" w:after="120"/>
              <w:jc w:val="center"/>
            </w:pPr>
            <w:r>
              <w:t>78,672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</w:tcPr>
          <w:p w14:paraId="47EB17CC" w14:textId="77777777" w:rsidR="00C46FBB" w:rsidRDefault="00C46FBB" w:rsidP="00C46FBB">
            <w:pPr>
              <w:spacing w:before="120" w:after="120"/>
              <w:jc w:val="center"/>
            </w:pPr>
            <w:r>
              <w:t>116</w:t>
            </w:r>
          </w:p>
        </w:tc>
        <w:tc>
          <w:tcPr>
            <w:tcW w:w="1623" w:type="dxa"/>
            <w:tcBorders>
              <w:top w:val="single" w:sz="12" w:space="0" w:color="auto"/>
              <w:bottom w:val="single" w:sz="4" w:space="0" w:color="auto"/>
            </w:tcBorders>
          </w:tcPr>
          <w:p w14:paraId="20FCC5D4" w14:textId="77777777" w:rsidR="00C46FBB" w:rsidRDefault="00C46FBB" w:rsidP="00C46FBB">
            <w:pPr>
              <w:spacing w:before="120" w:after="120"/>
              <w:jc w:val="center"/>
            </w:pPr>
            <w:r>
              <w:t>0.15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</w:tcPr>
          <w:p w14:paraId="1C3E0BE4" w14:textId="77777777" w:rsidR="00C46FBB" w:rsidRDefault="00C46FBB" w:rsidP="00C46FBB">
            <w:pPr>
              <w:spacing w:before="120" w:after="120"/>
              <w:jc w:val="center"/>
            </w:pPr>
            <w:r>
              <w:t>692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</w:tcPr>
          <w:p w14:paraId="135AF44F" w14:textId="77777777" w:rsidR="00C46FBB" w:rsidRDefault="00C46FBB" w:rsidP="00C46FBB">
            <w:pPr>
              <w:spacing w:before="120" w:after="120"/>
              <w:jc w:val="center"/>
            </w:pPr>
            <w:r>
              <w:t>0.88</w:t>
            </w:r>
          </w:p>
        </w:tc>
        <w:tc>
          <w:tcPr>
            <w:tcW w:w="1622" w:type="dxa"/>
            <w:tcBorders>
              <w:top w:val="single" w:sz="12" w:space="0" w:color="auto"/>
              <w:bottom w:val="single" w:sz="4" w:space="0" w:color="auto"/>
            </w:tcBorders>
          </w:tcPr>
          <w:p w14:paraId="235B434F" w14:textId="77777777" w:rsidR="00C46FBB" w:rsidRDefault="00C46FBB" w:rsidP="00C46FBB">
            <w:pPr>
              <w:spacing w:before="120" w:after="120"/>
              <w:jc w:val="center"/>
            </w:pPr>
            <w:r>
              <w:t>808</w:t>
            </w:r>
          </w:p>
        </w:tc>
        <w:tc>
          <w:tcPr>
            <w:tcW w:w="1623" w:type="dxa"/>
            <w:tcBorders>
              <w:top w:val="single" w:sz="12" w:space="0" w:color="auto"/>
              <w:bottom w:val="single" w:sz="4" w:space="0" w:color="auto"/>
            </w:tcBorders>
          </w:tcPr>
          <w:p w14:paraId="7F31E18C" w14:textId="77777777" w:rsidR="00C46FBB" w:rsidRDefault="00C46FBB" w:rsidP="00C46FBB">
            <w:pPr>
              <w:spacing w:before="120" w:after="120"/>
              <w:jc w:val="center"/>
            </w:pPr>
            <w:r>
              <w:t>1.03</w:t>
            </w:r>
          </w:p>
        </w:tc>
      </w:tr>
      <w:tr w:rsidR="00C46FBB" w14:paraId="1AEC0020" w14:textId="77777777" w:rsidTr="00C46FBB">
        <w:tblPrEx>
          <w:tblCellMar>
            <w:top w:w="0" w:type="dxa"/>
            <w:bottom w:w="0" w:type="dxa"/>
          </w:tblCellMar>
        </w:tblPrEx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</w:tcPr>
          <w:p w14:paraId="102FA3BD" w14:textId="77777777" w:rsidR="00C46FBB" w:rsidRDefault="00C46FBB" w:rsidP="00C46FBB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2021-22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</w:tcPr>
          <w:p w14:paraId="0EA93A5E" w14:textId="77777777" w:rsidR="00C46FBB" w:rsidRDefault="00C46FBB" w:rsidP="00C46FBB">
            <w:pPr>
              <w:spacing w:before="120" w:after="120"/>
              <w:jc w:val="center"/>
            </w:pPr>
            <w:r>
              <w:t>80,329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</w:tcPr>
          <w:p w14:paraId="0D30DE2D" w14:textId="77777777" w:rsidR="00C46FBB" w:rsidRDefault="00C46FBB" w:rsidP="00C46FBB">
            <w:pPr>
              <w:spacing w:before="120" w:after="120"/>
              <w:jc w:val="center"/>
            </w:pPr>
            <w:r>
              <w:t>135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</w:tcPr>
          <w:p w14:paraId="26C81667" w14:textId="77777777" w:rsidR="00C46FBB" w:rsidRDefault="00C46FBB" w:rsidP="00C46FBB">
            <w:pPr>
              <w:spacing w:before="120" w:after="120"/>
              <w:jc w:val="center"/>
            </w:pPr>
            <w:r>
              <w:t>0.17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</w:tcPr>
          <w:p w14:paraId="65102DC8" w14:textId="77777777" w:rsidR="00C46FBB" w:rsidRDefault="00C46FBB" w:rsidP="00C46FBB">
            <w:pPr>
              <w:spacing w:before="120" w:after="120"/>
              <w:jc w:val="center"/>
            </w:pPr>
            <w:r>
              <w:t>618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</w:tcPr>
          <w:p w14:paraId="38B92C9F" w14:textId="77777777" w:rsidR="00C46FBB" w:rsidRDefault="00C46FBB" w:rsidP="00C46FBB">
            <w:pPr>
              <w:spacing w:before="120" w:after="120"/>
              <w:jc w:val="center"/>
            </w:pPr>
            <w:r>
              <w:t>0.77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</w:tcPr>
          <w:p w14:paraId="32F196DF" w14:textId="77777777" w:rsidR="00C46FBB" w:rsidRDefault="00C46FBB" w:rsidP="00C46FBB">
            <w:pPr>
              <w:spacing w:before="120" w:after="120"/>
              <w:jc w:val="center"/>
            </w:pPr>
            <w:r>
              <w:t>753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</w:tcPr>
          <w:p w14:paraId="7935AAF2" w14:textId="77777777" w:rsidR="00C46FBB" w:rsidRDefault="00C46FBB" w:rsidP="00C46FBB">
            <w:pPr>
              <w:spacing w:before="120" w:after="120"/>
              <w:jc w:val="center"/>
            </w:pPr>
            <w:r>
              <w:t>0.94</w:t>
            </w:r>
          </w:p>
        </w:tc>
      </w:tr>
      <w:tr w:rsidR="00C46FBB" w14:paraId="58A28145" w14:textId="77777777" w:rsidTr="00115D4B">
        <w:tblPrEx>
          <w:tblCellMar>
            <w:top w:w="0" w:type="dxa"/>
            <w:bottom w:w="0" w:type="dxa"/>
          </w:tblCellMar>
        </w:tblPrEx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</w:tcPr>
          <w:p w14:paraId="6ACD88FD" w14:textId="77777777" w:rsidR="00C46FBB" w:rsidRDefault="00C46FBB" w:rsidP="00C46FBB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2020-21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</w:tcPr>
          <w:p w14:paraId="6A0D490B" w14:textId="77777777" w:rsidR="00C46FBB" w:rsidRDefault="00C46FBB" w:rsidP="00C46FBB">
            <w:pPr>
              <w:spacing w:before="120" w:after="120"/>
              <w:jc w:val="center"/>
            </w:pPr>
            <w:r>
              <w:t>54,941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</w:tcPr>
          <w:p w14:paraId="1AB82402" w14:textId="77777777" w:rsidR="00C46FBB" w:rsidRDefault="00C46FBB" w:rsidP="00C46FBB">
            <w:pPr>
              <w:spacing w:before="120" w:after="120"/>
              <w:jc w:val="center"/>
            </w:pPr>
            <w:r>
              <w:t>150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</w:tcPr>
          <w:p w14:paraId="254A219E" w14:textId="77777777" w:rsidR="00C46FBB" w:rsidRDefault="00C46FBB" w:rsidP="00C46FBB">
            <w:pPr>
              <w:spacing w:before="120" w:after="120"/>
              <w:jc w:val="center"/>
            </w:pPr>
            <w:r>
              <w:t>0.27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</w:tcPr>
          <w:p w14:paraId="27F8696A" w14:textId="77777777" w:rsidR="00C46FBB" w:rsidRDefault="00C46FBB" w:rsidP="00C46FBB">
            <w:pPr>
              <w:spacing w:before="120" w:after="120"/>
              <w:jc w:val="center"/>
            </w:pPr>
            <w:r>
              <w:t>535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</w:tcPr>
          <w:p w14:paraId="7FF0D821" w14:textId="77777777" w:rsidR="00C46FBB" w:rsidRDefault="00C46FBB" w:rsidP="00C46FBB">
            <w:pPr>
              <w:spacing w:before="120" w:after="120"/>
              <w:jc w:val="center"/>
            </w:pPr>
            <w:r>
              <w:t>0.97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</w:tcPr>
          <w:p w14:paraId="55A054E9" w14:textId="77777777" w:rsidR="00C46FBB" w:rsidRDefault="00C46FBB" w:rsidP="00C46FBB">
            <w:pPr>
              <w:spacing w:before="120" w:after="120"/>
              <w:jc w:val="center"/>
            </w:pPr>
            <w:r>
              <w:t>685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</w:tcPr>
          <w:p w14:paraId="02E65048" w14:textId="77777777" w:rsidR="00C46FBB" w:rsidRDefault="00C46FBB" w:rsidP="00C46FBB">
            <w:pPr>
              <w:spacing w:before="120" w:after="120"/>
              <w:jc w:val="center"/>
            </w:pPr>
            <w:r>
              <w:t>1.25</w:t>
            </w:r>
          </w:p>
        </w:tc>
      </w:tr>
      <w:tr w:rsidR="00C46FBB" w14:paraId="3D4201E2" w14:textId="77777777" w:rsidTr="00115D4B">
        <w:tblPrEx>
          <w:tblCellMar>
            <w:top w:w="0" w:type="dxa"/>
            <w:bottom w:w="0" w:type="dxa"/>
          </w:tblCellMar>
        </w:tblPrEx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</w:tcPr>
          <w:p w14:paraId="6D4606DD" w14:textId="77777777" w:rsidR="00C46FBB" w:rsidRDefault="00C46FBB" w:rsidP="00C46FBB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2019-20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</w:tcPr>
          <w:p w14:paraId="3282321D" w14:textId="77777777" w:rsidR="00C46FBB" w:rsidRDefault="00C46FBB" w:rsidP="00C46FBB">
            <w:pPr>
              <w:spacing w:before="120" w:after="120"/>
              <w:jc w:val="center"/>
            </w:pPr>
            <w:r>
              <w:t>99,620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</w:tcPr>
          <w:p w14:paraId="47C956AE" w14:textId="77777777" w:rsidR="00C46FBB" w:rsidRDefault="00C46FBB" w:rsidP="00C46FBB">
            <w:pPr>
              <w:spacing w:before="120" w:after="120"/>
              <w:jc w:val="center"/>
            </w:pPr>
            <w:r>
              <w:t>172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</w:tcPr>
          <w:p w14:paraId="120F2A61" w14:textId="77777777" w:rsidR="00C46FBB" w:rsidRDefault="00C46FBB" w:rsidP="00C46FBB">
            <w:pPr>
              <w:spacing w:before="120" w:after="120"/>
              <w:jc w:val="center"/>
            </w:pPr>
            <w:r>
              <w:t>0.17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</w:tcPr>
          <w:p w14:paraId="6AD9848E" w14:textId="77777777" w:rsidR="00C46FBB" w:rsidRDefault="00C46FBB" w:rsidP="00C46FBB">
            <w:pPr>
              <w:spacing w:before="120" w:after="120"/>
              <w:jc w:val="center"/>
            </w:pPr>
            <w:r>
              <w:t>836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</w:tcPr>
          <w:p w14:paraId="35BF3A11" w14:textId="77777777" w:rsidR="00C46FBB" w:rsidRDefault="00C46FBB" w:rsidP="00C46FBB">
            <w:pPr>
              <w:spacing w:before="120" w:after="120"/>
              <w:jc w:val="center"/>
            </w:pPr>
            <w:r>
              <w:t>0.84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4" w:space="0" w:color="auto"/>
            </w:tcBorders>
          </w:tcPr>
          <w:p w14:paraId="04236908" w14:textId="77777777" w:rsidR="00C46FBB" w:rsidRDefault="00C46FBB" w:rsidP="00C46FBB">
            <w:pPr>
              <w:spacing w:before="120" w:after="120"/>
              <w:jc w:val="center"/>
            </w:pPr>
            <w:r>
              <w:t>1,008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</w:tcPr>
          <w:p w14:paraId="5D811CFD" w14:textId="77777777" w:rsidR="00C46FBB" w:rsidRDefault="00C46FBB" w:rsidP="00C46FBB">
            <w:pPr>
              <w:spacing w:before="120" w:after="120"/>
              <w:jc w:val="center"/>
            </w:pPr>
            <w:r>
              <w:t>1.01</w:t>
            </w:r>
          </w:p>
        </w:tc>
      </w:tr>
      <w:tr w:rsidR="00C46FBB" w14:paraId="117E364B" w14:textId="77777777" w:rsidTr="003E04B8">
        <w:tblPrEx>
          <w:tblCellMar>
            <w:top w:w="0" w:type="dxa"/>
            <w:bottom w:w="0" w:type="dxa"/>
          </w:tblCellMar>
        </w:tblPrEx>
        <w:tc>
          <w:tcPr>
            <w:tcW w:w="1622" w:type="dxa"/>
            <w:tcBorders>
              <w:top w:val="single" w:sz="4" w:space="0" w:color="auto"/>
              <w:bottom w:val="single" w:sz="6" w:space="0" w:color="000000"/>
            </w:tcBorders>
          </w:tcPr>
          <w:p w14:paraId="284F0B20" w14:textId="77777777" w:rsidR="00C46FBB" w:rsidRDefault="00C46FBB" w:rsidP="00C46FBB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2018-19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6" w:space="0" w:color="000000"/>
            </w:tcBorders>
          </w:tcPr>
          <w:p w14:paraId="7B6AA429" w14:textId="77777777" w:rsidR="00C46FBB" w:rsidRDefault="00C46FBB" w:rsidP="00C46FBB">
            <w:pPr>
              <w:spacing w:before="120" w:after="120"/>
              <w:jc w:val="center"/>
            </w:pPr>
            <w:r>
              <w:t>100,731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6" w:space="0" w:color="000000"/>
            </w:tcBorders>
          </w:tcPr>
          <w:p w14:paraId="4528BB6B" w14:textId="77777777" w:rsidR="00C46FBB" w:rsidRDefault="00C46FBB" w:rsidP="00C46FBB">
            <w:pPr>
              <w:spacing w:before="120" w:after="120"/>
              <w:jc w:val="center"/>
            </w:pPr>
            <w:r>
              <w:t>277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6" w:space="0" w:color="000000"/>
            </w:tcBorders>
          </w:tcPr>
          <w:p w14:paraId="46AAE1E5" w14:textId="77777777" w:rsidR="00C46FBB" w:rsidRDefault="00C46FBB" w:rsidP="00C46FBB">
            <w:pPr>
              <w:spacing w:before="120" w:after="120"/>
              <w:jc w:val="center"/>
            </w:pPr>
            <w:r>
              <w:t>0.27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6" w:space="0" w:color="000000"/>
            </w:tcBorders>
          </w:tcPr>
          <w:p w14:paraId="24A8E8DB" w14:textId="77777777" w:rsidR="00C46FBB" w:rsidRDefault="00C46FBB" w:rsidP="00C46FBB">
            <w:pPr>
              <w:spacing w:before="120" w:after="120"/>
              <w:jc w:val="center"/>
            </w:pPr>
            <w:r>
              <w:t>837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6" w:space="0" w:color="000000"/>
            </w:tcBorders>
          </w:tcPr>
          <w:p w14:paraId="7EF9EB27" w14:textId="77777777" w:rsidR="00C46FBB" w:rsidRDefault="00C46FBB" w:rsidP="00C46FBB">
            <w:pPr>
              <w:spacing w:before="120" w:after="120"/>
              <w:jc w:val="center"/>
            </w:pPr>
            <w:r>
              <w:t>0.83</w:t>
            </w:r>
          </w:p>
        </w:tc>
        <w:tc>
          <w:tcPr>
            <w:tcW w:w="1622" w:type="dxa"/>
            <w:tcBorders>
              <w:top w:val="single" w:sz="4" w:space="0" w:color="auto"/>
              <w:bottom w:val="single" w:sz="6" w:space="0" w:color="000000"/>
            </w:tcBorders>
          </w:tcPr>
          <w:p w14:paraId="54BF2FF4" w14:textId="77777777" w:rsidR="00C46FBB" w:rsidRDefault="00C46FBB" w:rsidP="00C46FBB">
            <w:pPr>
              <w:spacing w:before="120" w:after="120"/>
              <w:jc w:val="center"/>
            </w:pPr>
            <w:r>
              <w:t>1,114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6" w:space="0" w:color="000000"/>
            </w:tcBorders>
          </w:tcPr>
          <w:p w14:paraId="459F75FD" w14:textId="77777777" w:rsidR="00C46FBB" w:rsidRDefault="00C46FBB" w:rsidP="00C46FBB">
            <w:pPr>
              <w:spacing w:before="120" w:after="120"/>
              <w:jc w:val="center"/>
            </w:pPr>
            <w:r>
              <w:t>1.11</w:t>
            </w:r>
          </w:p>
        </w:tc>
      </w:tr>
      <w:tr w:rsidR="00C46FBB" w14:paraId="276645BC" w14:textId="77777777" w:rsidTr="00EB127B">
        <w:tblPrEx>
          <w:tblCellMar>
            <w:top w:w="0" w:type="dxa"/>
            <w:bottom w:w="0" w:type="dxa"/>
          </w:tblCellMar>
        </w:tblPrEx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</w:tcPr>
          <w:p w14:paraId="31F58462" w14:textId="77777777" w:rsidR="00C46FBB" w:rsidRDefault="00C46FBB" w:rsidP="00C46FBB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2017-18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</w:tcPr>
          <w:p w14:paraId="32E472BA" w14:textId="77777777" w:rsidR="00C46FBB" w:rsidRDefault="00C46FBB" w:rsidP="00C46FBB">
            <w:pPr>
              <w:spacing w:before="120" w:after="120"/>
              <w:jc w:val="center"/>
            </w:pPr>
            <w:r>
              <w:t>98,972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</w:tcPr>
          <w:p w14:paraId="01121C38" w14:textId="77777777" w:rsidR="00C46FBB" w:rsidRDefault="00C46FBB" w:rsidP="00C46FBB">
            <w:pPr>
              <w:spacing w:before="120" w:after="120"/>
              <w:jc w:val="center"/>
            </w:pPr>
            <w:r>
              <w:t>211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4" w:space="0" w:color="000000"/>
            </w:tcBorders>
          </w:tcPr>
          <w:p w14:paraId="2ED1513C" w14:textId="77777777" w:rsidR="00C46FBB" w:rsidRDefault="00C46FBB" w:rsidP="00C46FBB">
            <w:pPr>
              <w:spacing w:before="120" w:after="120"/>
              <w:jc w:val="center"/>
            </w:pPr>
            <w:r>
              <w:t>0.21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</w:tcPr>
          <w:p w14:paraId="2F2629D0" w14:textId="77777777" w:rsidR="00C46FBB" w:rsidRDefault="00C46FBB" w:rsidP="00C46FBB">
            <w:pPr>
              <w:spacing w:before="120" w:after="120"/>
              <w:jc w:val="center"/>
            </w:pPr>
            <w:r>
              <w:t>754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</w:tcPr>
          <w:p w14:paraId="661EECAF" w14:textId="77777777" w:rsidR="00C46FBB" w:rsidRDefault="00C46FBB" w:rsidP="00C46FBB">
            <w:pPr>
              <w:spacing w:before="120" w:after="120"/>
              <w:jc w:val="center"/>
            </w:pPr>
            <w:r>
              <w:t>0.76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</w:tcPr>
          <w:p w14:paraId="4B6AEF25" w14:textId="77777777" w:rsidR="00C46FBB" w:rsidRDefault="00C46FBB" w:rsidP="00C46FBB">
            <w:pPr>
              <w:spacing w:before="120" w:after="120"/>
              <w:jc w:val="center"/>
            </w:pPr>
            <w:r>
              <w:t>965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4" w:space="0" w:color="000000"/>
            </w:tcBorders>
          </w:tcPr>
          <w:p w14:paraId="60654072" w14:textId="77777777" w:rsidR="00C46FBB" w:rsidRDefault="00C46FBB" w:rsidP="00C46FBB">
            <w:pPr>
              <w:spacing w:before="120" w:after="120"/>
              <w:jc w:val="center"/>
            </w:pPr>
            <w:r>
              <w:t>0.98</w:t>
            </w:r>
          </w:p>
        </w:tc>
      </w:tr>
      <w:tr w:rsidR="00C46FBB" w14:paraId="0E309E0A" w14:textId="77777777" w:rsidTr="00EB127B">
        <w:tblPrEx>
          <w:tblCellMar>
            <w:top w:w="0" w:type="dxa"/>
            <w:bottom w:w="0" w:type="dxa"/>
          </w:tblCellMar>
        </w:tblPrEx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</w:tcPr>
          <w:p w14:paraId="198DFB7D" w14:textId="77777777" w:rsidR="00C46FBB" w:rsidRDefault="00C46FBB" w:rsidP="00C46FBB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2016-17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</w:tcPr>
          <w:p w14:paraId="76F5BB1B" w14:textId="77777777" w:rsidR="00C46FBB" w:rsidRDefault="00C46FBB" w:rsidP="00C46FBB">
            <w:pPr>
              <w:spacing w:before="120" w:after="120"/>
              <w:jc w:val="center"/>
            </w:pPr>
            <w:r>
              <w:t>99,960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</w:tcPr>
          <w:p w14:paraId="4C17ECB3" w14:textId="77777777" w:rsidR="00C46FBB" w:rsidRDefault="00C46FBB" w:rsidP="00C46FBB">
            <w:pPr>
              <w:spacing w:before="120" w:after="120"/>
              <w:jc w:val="center"/>
            </w:pPr>
            <w:r>
              <w:t>268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4" w:space="0" w:color="000000"/>
            </w:tcBorders>
          </w:tcPr>
          <w:p w14:paraId="4CE06C76" w14:textId="77777777" w:rsidR="00C46FBB" w:rsidRDefault="00C46FBB" w:rsidP="00C46FBB">
            <w:pPr>
              <w:spacing w:before="120" w:after="120"/>
              <w:jc w:val="center"/>
            </w:pPr>
            <w:r>
              <w:t>0.27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</w:tcPr>
          <w:p w14:paraId="58ADD81D" w14:textId="77777777" w:rsidR="00C46FBB" w:rsidRDefault="00C46FBB" w:rsidP="00C46FBB">
            <w:pPr>
              <w:spacing w:before="120" w:after="120"/>
              <w:jc w:val="center"/>
            </w:pPr>
            <w:r>
              <w:t>738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</w:tcPr>
          <w:p w14:paraId="2048A3EF" w14:textId="77777777" w:rsidR="00C46FBB" w:rsidRDefault="00C46FBB" w:rsidP="00C46FBB">
            <w:pPr>
              <w:spacing w:before="120" w:after="120"/>
              <w:jc w:val="center"/>
            </w:pPr>
            <w:r>
              <w:t>0.74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000000"/>
            </w:tcBorders>
          </w:tcPr>
          <w:p w14:paraId="1DC5C1AC" w14:textId="77777777" w:rsidR="00C46FBB" w:rsidRDefault="00C46FBB" w:rsidP="00C46FBB">
            <w:pPr>
              <w:spacing w:before="120" w:after="120"/>
              <w:jc w:val="center"/>
            </w:pPr>
            <w:r>
              <w:t>1,006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4" w:space="0" w:color="000000"/>
            </w:tcBorders>
          </w:tcPr>
          <w:p w14:paraId="46A39FA7" w14:textId="77777777" w:rsidR="00C46FBB" w:rsidRDefault="00C46FBB" w:rsidP="00C46FBB">
            <w:pPr>
              <w:spacing w:before="120" w:after="120"/>
              <w:jc w:val="center"/>
            </w:pPr>
            <w:r>
              <w:t>1.01</w:t>
            </w:r>
          </w:p>
        </w:tc>
      </w:tr>
      <w:tr w:rsidR="00C46FBB" w14:paraId="25C24F5B" w14:textId="77777777" w:rsidTr="00366A4F">
        <w:tblPrEx>
          <w:tblCellMar>
            <w:top w:w="0" w:type="dxa"/>
            <w:bottom w:w="0" w:type="dxa"/>
          </w:tblCellMar>
        </w:tblPrEx>
        <w:tc>
          <w:tcPr>
            <w:tcW w:w="1622" w:type="dxa"/>
            <w:tcBorders>
              <w:top w:val="single" w:sz="4" w:space="0" w:color="000000"/>
              <w:bottom w:val="single" w:sz="6" w:space="0" w:color="000000"/>
            </w:tcBorders>
          </w:tcPr>
          <w:p w14:paraId="7A2BAD56" w14:textId="77777777" w:rsidR="00C46FBB" w:rsidRDefault="00C46FBB" w:rsidP="00C46FBB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2015-16</w:t>
            </w:r>
          </w:p>
        </w:tc>
        <w:tc>
          <w:tcPr>
            <w:tcW w:w="1622" w:type="dxa"/>
            <w:tcBorders>
              <w:top w:val="single" w:sz="4" w:space="0" w:color="000000"/>
              <w:bottom w:val="single" w:sz="6" w:space="0" w:color="000000"/>
            </w:tcBorders>
          </w:tcPr>
          <w:p w14:paraId="78A5B5EC" w14:textId="77777777" w:rsidR="00C46FBB" w:rsidRDefault="00C46FBB" w:rsidP="00C46FBB">
            <w:pPr>
              <w:spacing w:before="120" w:after="120"/>
              <w:jc w:val="center"/>
            </w:pPr>
            <w:r>
              <w:t>110,276</w:t>
            </w:r>
          </w:p>
        </w:tc>
        <w:tc>
          <w:tcPr>
            <w:tcW w:w="1622" w:type="dxa"/>
            <w:tcBorders>
              <w:top w:val="single" w:sz="4" w:space="0" w:color="000000"/>
              <w:bottom w:val="single" w:sz="6" w:space="0" w:color="000000"/>
            </w:tcBorders>
          </w:tcPr>
          <w:p w14:paraId="08411E57" w14:textId="77777777" w:rsidR="00C46FBB" w:rsidRDefault="00C46FBB" w:rsidP="00C46FBB">
            <w:pPr>
              <w:spacing w:before="120" w:after="120"/>
              <w:jc w:val="center"/>
            </w:pPr>
            <w:r>
              <w:t>249</w:t>
            </w:r>
          </w:p>
        </w:tc>
        <w:tc>
          <w:tcPr>
            <w:tcW w:w="1623" w:type="dxa"/>
            <w:tcBorders>
              <w:top w:val="single" w:sz="4" w:space="0" w:color="000000"/>
              <w:bottom w:val="single" w:sz="6" w:space="0" w:color="000000"/>
            </w:tcBorders>
          </w:tcPr>
          <w:p w14:paraId="4535AFF8" w14:textId="77777777" w:rsidR="00C46FBB" w:rsidRDefault="00C46FBB" w:rsidP="00C46FBB">
            <w:pPr>
              <w:spacing w:before="120" w:after="120"/>
              <w:jc w:val="center"/>
            </w:pPr>
            <w:r>
              <w:t>0.23</w:t>
            </w:r>
          </w:p>
        </w:tc>
        <w:tc>
          <w:tcPr>
            <w:tcW w:w="1622" w:type="dxa"/>
            <w:tcBorders>
              <w:top w:val="single" w:sz="4" w:space="0" w:color="000000"/>
              <w:bottom w:val="single" w:sz="6" w:space="0" w:color="000000"/>
            </w:tcBorders>
          </w:tcPr>
          <w:p w14:paraId="37AC980F" w14:textId="77777777" w:rsidR="00C46FBB" w:rsidRDefault="00C46FBB" w:rsidP="00C46FBB">
            <w:pPr>
              <w:spacing w:before="120" w:after="120"/>
              <w:jc w:val="center"/>
            </w:pPr>
            <w:r>
              <w:t>823</w:t>
            </w:r>
          </w:p>
        </w:tc>
        <w:tc>
          <w:tcPr>
            <w:tcW w:w="1622" w:type="dxa"/>
            <w:tcBorders>
              <w:top w:val="single" w:sz="4" w:space="0" w:color="000000"/>
              <w:bottom w:val="single" w:sz="6" w:space="0" w:color="000000"/>
            </w:tcBorders>
          </w:tcPr>
          <w:p w14:paraId="73523E8E" w14:textId="77777777" w:rsidR="00C46FBB" w:rsidRDefault="00C46FBB" w:rsidP="00C46FBB">
            <w:pPr>
              <w:spacing w:before="120" w:after="120"/>
              <w:jc w:val="center"/>
            </w:pPr>
            <w:r>
              <w:t>0.75</w:t>
            </w:r>
          </w:p>
        </w:tc>
        <w:tc>
          <w:tcPr>
            <w:tcW w:w="1622" w:type="dxa"/>
            <w:tcBorders>
              <w:top w:val="single" w:sz="4" w:space="0" w:color="000000"/>
              <w:bottom w:val="single" w:sz="6" w:space="0" w:color="000000"/>
            </w:tcBorders>
          </w:tcPr>
          <w:p w14:paraId="3536B5E3" w14:textId="77777777" w:rsidR="00C46FBB" w:rsidRDefault="00C46FBB" w:rsidP="00C46FBB">
            <w:pPr>
              <w:spacing w:before="120" w:after="120"/>
              <w:jc w:val="center"/>
            </w:pPr>
            <w:r>
              <w:t>1,072</w:t>
            </w:r>
          </w:p>
        </w:tc>
        <w:tc>
          <w:tcPr>
            <w:tcW w:w="1623" w:type="dxa"/>
            <w:tcBorders>
              <w:top w:val="single" w:sz="4" w:space="0" w:color="000000"/>
              <w:bottom w:val="single" w:sz="6" w:space="0" w:color="000000"/>
            </w:tcBorders>
          </w:tcPr>
          <w:p w14:paraId="0EEC9950" w14:textId="77777777" w:rsidR="00C46FBB" w:rsidRDefault="00C46FBB" w:rsidP="00C46FBB">
            <w:pPr>
              <w:spacing w:before="120" w:after="120"/>
              <w:jc w:val="center"/>
            </w:pPr>
            <w:r>
              <w:t>0.97</w:t>
            </w:r>
          </w:p>
        </w:tc>
      </w:tr>
      <w:tr w:rsidR="00C46FBB" w14:paraId="2F2BDB57" w14:textId="77777777" w:rsidTr="00F75927">
        <w:tblPrEx>
          <w:tblCellMar>
            <w:top w:w="0" w:type="dxa"/>
            <w:bottom w:w="0" w:type="dxa"/>
          </w:tblCellMar>
        </w:tblPrEx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</w:tcPr>
          <w:p w14:paraId="2A6B1FDD" w14:textId="77777777" w:rsidR="00C46FBB" w:rsidRDefault="00C46FBB" w:rsidP="00C46FBB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2014-15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</w:tcPr>
          <w:p w14:paraId="6AB237E6" w14:textId="77777777" w:rsidR="00C46FBB" w:rsidRDefault="00C46FBB" w:rsidP="00C46FBB">
            <w:pPr>
              <w:spacing w:before="120" w:after="120"/>
              <w:jc w:val="center"/>
            </w:pPr>
            <w:r>
              <w:t>101,875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</w:tcPr>
          <w:p w14:paraId="521771DB" w14:textId="77777777" w:rsidR="00C46FBB" w:rsidRDefault="00C46FBB" w:rsidP="00C46FBB">
            <w:pPr>
              <w:spacing w:before="120" w:after="120"/>
              <w:jc w:val="center"/>
            </w:pPr>
            <w:r>
              <w:t>339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6" w:space="0" w:color="000000"/>
            </w:tcBorders>
          </w:tcPr>
          <w:p w14:paraId="6877CFB3" w14:textId="77777777" w:rsidR="00C46FBB" w:rsidRDefault="00C46FBB" w:rsidP="00C46FBB">
            <w:pPr>
              <w:spacing w:before="120" w:after="120"/>
              <w:jc w:val="center"/>
            </w:pPr>
            <w:r>
              <w:t>0.33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</w:tcPr>
          <w:p w14:paraId="5767EA81" w14:textId="77777777" w:rsidR="00C46FBB" w:rsidRDefault="00C46FBB" w:rsidP="00C46FBB">
            <w:pPr>
              <w:spacing w:before="120" w:after="120"/>
              <w:jc w:val="center"/>
            </w:pPr>
            <w:r>
              <w:t>861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</w:tcPr>
          <w:p w14:paraId="489C46F5" w14:textId="77777777" w:rsidR="00C46FBB" w:rsidRDefault="00C46FBB" w:rsidP="00C46FBB">
            <w:pPr>
              <w:spacing w:before="120" w:after="120"/>
              <w:jc w:val="center"/>
            </w:pPr>
            <w:r>
              <w:t>0.85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6" w:space="0" w:color="000000"/>
            </w:tcBorders>
          </w:tcPr>
          <w:p w14:paraId="2E5AF4A7" w14:textId="77777777" w:rsidR="00C46FBB" w:rsidRDefault="00C46FBB" w:rsidP="00C46FBB">
            <w:pPr>
              <w:spacing w:before="120" w:after="120"/>
              <w:jc w:val="center"/>
            </w:pPr>
            <w:r>
              <w:t>1,200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6" w:space="0" w:color="000000"/>
            </w:tcBorders>
          </w:tcPr>
          <w:p w14:paraId="726887BA" w14:textId="77777777" w:rsidR="00C46FBB" w:rsidRDefault="00C46FBB" w:rsidP="00C46FBB">
            <w:pPr>
              <w:spacing w:before="120" w:after="120"/>
              <w:jc w:val="center"/>
            </w:pPr>
            <w:r>
              <w:t>1.18</w:t>
            </w:r>
          </w:p>
        </w:tc>
      </w:tr>
      <w:tr w:rsidR="00C46FBB" w14:paraId="4878C32A" w14:textId="77777777" w:rsidTr="000A01B2">
        <w:tblPrEx>
          <w:tblCellMar>
            <w:top w:w="0" w:type="dxa"/>
            <w:bottom w:w="0" w:type="dxa"/>
          </w:tblCellMar>
        </w:tblPrEx>
        <w:tc>
          <w:tcPr>
            <w:tcW w:w="1622" w:type="dxa"/>
            <w:tcBorders>
              <w:top w:val="single" w:sz="6" w:space="0" w:color="000000"/>
              <w:bottom w:val="single" w:sz="4" w:space="0" w:color="auto"/>
            </w:tcBorders>
          </w:tcPr>
          <w:p w14:paraId="408A5A51" w14:textId="77777777" w:rsidR="00C46FBB" w:rsidRDefault="00C46FBB" w:rsidP="00C46FBB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2013-14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auto"/>
            </w:tcBorders>
          </w:tcPr>
          <w:p w14:paraId="16B7BABB" w14:textId="77777777" w:rsidR="00C46FBB" w:rsidRDefault="00C46FBB" w:rsidP="00C46FBB">
            <w:pPr>
              <w:spacing w:before="120" w:after="120"/>
              <w:jc w:val="center"/>
            </w:pPr>
            <w:r>
              <w:t>107,739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auto"/>
            </w:tcBorders>
          </w:tcPr>
          <w:p w14:paraId="21836197" w14:textId="77777777" w:rsidR="00C46FBB" w:rsidRDefault="00C46FBB" w:rsidP="00C46FBB">
            <w:pPr>
              <w:spacing w:before="120" w:after="120"/>
              <w:jc w:val="center"/>
            </w:pPr>
            <w:r>
              <w:t>319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4" w:space="0" w:color="auto"/>
            </w:tcBorders>
          </w:tcPr>
          <w:p w14:paraId="4843A689" w14:textId="77777777" w:rsidR="00C46FBB" w:rsidRDefault="00C46FBB" w:rsidP="00C46FBB">
            <w:pPr>
              <w:spacing w:before="120" w:after="120"/>
              <w:jc w:val="center"/>
            </w:pPr>
            <w:r>
              <w:t>0.30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auto"/>
            </w:tcBorders>
          </w:tcPr>
          <w:p w14:paraId="6658B6F3" w14:textId="77777777" w:rsidR="00C46FBB" w:rsidRDefault="00C46FBB" w:rsidP="00C46FBB">
            <w:pPr>
              <w:spacing w:before="120" w:after="120"/>
              <w:jc w:val="center"/>
            </w:pPr>
            <w:r>
              <w:t>885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auto"/>
            </w:tcBorders>
          </w:tcPr>
          <w:p w14:paraId="746F78AB" w14:textId="77777777" w:rsidR="00C46FBB" w:rsidRDefault="00C46FBB" w:rsidP="00C46FBB">
            <w:pPr>
              <w:spacing w:before="120" w:after="120"/>
              <w:jc w:val="center"/>
            </w:pPr>
            <w:r>
              <w:t>0.82</w:t>
            </w:r>
          </w:p>
        </w:tc>
        <w:tc>
          <w:tcPr>
            <w:tcW w:w="1622" w:type="dxa"/>
            <w:tcBorders>
              <w:top w:val="single" w:sz="6" w:space="0" w:color="000000"/>
              <w:bottom w:val="single" w:sz="4" w:space="0" w:color="auto"/>
            </w:tcBorders>
          </w:tcPr>
          <w:p w14:paraId="737523A4" w14:textId="77777777" w:rsidR="00C46FBB" w:rsidRDefault="00C46FBB" w:rsidP="00C46FBB">
            <w:pPr>
              <w:spacing w:before="120" w:after="120"/>
              <w:jc w:val="center"/>
            </w:pPr>
            <w:r>
              <w:t>1,204</w:t>
            </w:r>
          </w:p>
        </w:tc>
        <w:tc>
          <w:tcPr>
            <w:tcW w:w="1623" w:type="dxa"/>
            <w:tcBorders>
              <w:top w:val="single" w:sz="6" w:space="0" w:color="000000"/>
              <w:bottom w:val="single" w:sz="4" w:space="0" w:color="auto"/>
            </w:tcBorders>
          </w:tcPr>
          <w:p w14:paraId="6FE53D97" w14:textId="77777777" w:rsidR="00C46FBB" w:rsidRDefault="00C46FBB" w:rsidP="00C46FBB">
            <w:pPr>
              <w:spacing w:before="120" w:after="120"/>
              <w:jc w:val="center"/>
            </w:pPr>
            <w:r>
              <w:t>1.12</w:t>
            </w:r>
          </w:p>
        </w:tc>
      </w:tr>
      <w:tr w:rsidR="00C46FBB" w14:paraId="0F565011" w14:textId="77777777" w:rsidTr="00E3089A">
        <w:tblPrEx>
          <w:tblCellMar>
            <w:top w:w="0" w:type="dxa"/>
            <w:bottom w:w="0" w:type="dxa"/>
          </w:tblCellMar>
        </w:tblPrEx>
        <w:tc>
          <w:tcPr>
            <w:tcW w:w="1622" w:type="dxa"/>
            <w:tcBorders>
              <w:top w:val="single" w:sz="4" w:space="0" w:color="auto"/>
            </w:tcBorders>
          </w:tcPr>
          <w:p w14:paraId="5BE3FF18" w14:textId="77777777" w:rsidR="00C46FBB" w:rsidRDefault="00C46FBB" w:rsidP="00C46FBB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2012-13</w:t>
            </w:r>
          </w:p>
        </w:tc>
        <w:tc>
          <w:tcPr>
            <w:tcW w:w="1622" w:type="dxa"/>
            <w:tcBorders>
              <w:top w:val="single" w:sz="4" w:space="0" w:color="auto"/>
            </w:tcBorders>
          </w:tcPr>
          <w:p w14:paraId="54BE1794" w14:textId="77777777" w:rsidR="00C46FBB" w:rsidRDefault="00C46FBB" w:rsidP="00C46FBB">
            <w:pPr>
              <w:spacing w:before="120" w:after="120"/>
              <w:jc w:val="center"/>
            </w:pPr>
            <w:r>
              <w:t>116,290</w:t>
            </w:r>
          </w:p>
        </w:tc>
        <w:tc>
          <w:tcPr>
            <w:tcW w:w="1622" w:type="dxa"/>
            <w:tcBorders>
              <w:top w:val="single" w:sz="4" w:space="0" w:color="auto"/>
            </w:tcBorders>
          </w:tcPr>
          <w:p w14:paraId="1B9B7D22" w14:textId="77777777" w:rsidR="00C46FBB" w:rsidRDefault="00C46FBB" w:rsidP="00C46FBB">
            <w:pPr>
              <w:spacing w:before="120" w:after="120"/>
              <w:jc w:val="center"/>
            </w:pPr>
            <w:r>
              <w:t>310</w:t>
            </w:r>
          </w:p>
        </w:tc>
        <w:tc>
          <w:tcPr>
            <w:tcW w:w="1623" w:type="dxa"/>
            <w:tcBorders>
              <w:top w:val="single" w:sz="4" w:space="0" w:color="auto"/>
            </w:tcBorders>
          </w:tcPr>
          <w:p w14:paraId="371C3833" w14:textId="77777777" w:rsidR="00C46FBB" w:rsidRDefault="00C46FBB" w:rsidP="00C46FBB">
            <w:pPr>
              <w:spacing w:before="120" w:after="120"/>
              <w:jc w:val="center"/>
            </w:pPr>
            <w:r>
              <w:t>0.27</w:t>
            </w:r>
          </w:p>
        </w:tc>
        <w:tc>
          <w:tcPr>
            <w:tcW w:w="1622" w:type="dxa"/>
            <w:tcBorders>
              <w:top w:val="single" w:sz="4" w:space="0" w:color="auto"/>
            </w:tcBorders>
          </w:tcPr>
          <w:p w14:paraId="50A4D4DE" w14:textId="77777777" w:rsidR="00C46FBB" w:rsidRDefault="00C46FBB" w:rsidP="00C46FBB">
            <w:pPr>
              <w:spacing w:before="120" w:after="120"/>
              <w:jc w:val="center"/>
            </w:pPr>
            <w:r>
              <w:t>923</w:t>
            </w:r>
          </w:p>
        </w:tc>
        <w:tc>
          <w:tcPr>
            <w:tcW w:w="1622" w:type="dxa"/>
            <w:tcBorders>
              <w:top w:val="single" w:sz="4" w:space="0" w:color="auto"/>
            </w:tcBorders>
          </w:tcPr>
          <w:p w14:paraId="5E872868" w14:textId="77777777" w:rsidR="00C46FBB" w:rsidRDefault="00C46FBB" w:rsidP="00C46FBB">
            <w:pPr>
              <w:spacing w:before="120" w:after="120"/>
              <w:jc w:val="center"/>
            </w:pPr>
            <w:r>
              <w:t>0.79</w:t>
            </w:r>
          </w:p>
        </w:tc>
        <w:tc>
          <w:tcPr>
            <w:tcW w:w="1622" w:type="dxa"/>
            <w:tcBorders>
              <w:top w:val="single" w:sz="4" w:space="0" w:color="auto"/>
            </w:tcBorders>
          </w:tcPr>
          <w:p w14:paraId="0225FCDF" w14:textId="77777777" w:rsidR="00C46FBB" w:rsidRDefault="00C46FBB" w:rsidP="00C46FBB">
            <w:pPr>
              <w:spacing w:before="120" w:after="120"/>
              <w:jc w:val="center"/>
            </w:pPr>
            <w:r>
              <w:t>1,233</w:t>
            </w:r>
          </w:p>
        </w:tc>
        <w:tc>
          <w:tcPr>
            <w:tcW w:w="1623" w:type="dxa"/>
            <w:tcBorders>
              <w:top w:val="single" w:sz="4" w:space="0" w:color="auto"/>
            </w:tcBorders>
          </w:tcPr>
          <w:p w14:paraId="06629762" w14:textId="77777777" w:rsidR="00C46FBB" w:rsidRDefault="00C46FBB" w:rsidP="00C46FBB">
            <w:pPr>
              <w:spacing w:before="120" w:after="120"/>
              <w:jc w:val="center"/>
            </w:pPr>
            <w:r>
              <w:t>1.06</w:t>
            </w:r>
          </w:p>
        </w:tc>
      </w:tr>
      <w:tr w:rsidR="00C46FBB" w14:paraId="75AB93CC" w14:textId="77777777" w:rsidTr="00A37F7F">
        <w:tblPrEx>
          <w:tblCellMar>
            <w:top w:w="0" w:type="dxa"/>
            <w:bottom w:w="0" w:type="dxa"/>
          </w:tblCellMar>
        </w:tblPrEx>
        <w:tc>
          <w:tcPr>
            <w:tcW w:w="1622" w:type="dxa"/>
          </w:tcPr>
          <w:p w14:paraId="7D4A4EE4" w14:textId="77777777" w:rsidR="00C46FBB" w:rsidRDefault="00C46FBB" w:rsidP="00C46FBB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2011-12</w:t>
            </w:r>
          </w:p>
        </w:tc>
        <w:tc>
          <w:tcPr>
            <w:tcW w:w="1622" w:type="dxa"/>
          </w:tcPr>
          <w:p w14:paraId="26C170A9" w14:textId="77777777" w:rsidR="00C46FBB" w:rsidRDefault="00C46FBB" w:rsidP="00C46FBB">
            <w:pPr>
              <w:spacing w:before="120" w:after="120"/>
              <w:jc w:val="center"/>
            </w:pPr>
            <w:r>
              <w:t>118,106</w:t>
            </w:r>
          </w:p>
        </w:tc>
        <w:tc>
          <w:tcPr>
            <w:tcW w:w="1622" w:type="dxa"/>
          </w:tcPr>
          <w:p w14:paraId="660BCDF2" w14:textId="77777777" w:rsidR="00C46FBB" w:rsidRDefault="00C46FBB" w:rsidP="00C46FBB">
            <w:pPr>
              <w:spacing w:before="120" w:after="120"/>
              <w:jc w:val="center"/>
            </w:pPr>
            <w:r>
              <w:t>397</w:t>
            </w:r>
          </w:p>
        </w:tc>
        <w:tc>
          <w:tcPr>
            <w:tcW w:w="1623" w:type="dxa"/>
          </w:tcPr>
          <w:p w14:paraId="6DE8B2D9" w14:textId="77777777" w:rsidR="00C46FBB" w:rsidRDefault="00C46FBB" w:rsidP="00C46FBB">
            <w:pPr>
              <w:spacing w:before="120" w:after="120"/>
              <w:jc w:val="center"/>
            </w:pPr>
            <w:r>
              <w:t>0.34</w:t>
            </w:r>
          </w:p>
        </w:tc>
        <w:tc>
          <w:tcPr>
            <w:tcW w:w="1622" w:type="dxa"/>
          </w:tcPr>
          <w:p w14:paraId="13222B4A" w14:textId="77777777" w:rsidR="00C46FBB" w:rsidRDefault="00C46FBB" w:rsidP="00C46FBB">
            <w:pPr>
              <w:spacing w:before="120" w:after="120"/>
              <w:jc w:val="center"/>
            </w:pPr>
            <w:r>
              <w:t>879</w:t>
            </w:r>
          </w:p>
        </w:tc>
        <w:tc>
          <w:tcPr>
            <w:tcW w:w="1622" w:type="dxa"/>
          </w:tcPr>
          <w:p w14:paraId="20E3847C" w14:textId="77777777" w:rsidR="00C46FBB" w:rsidRDefault="00C46FBB" w:rsidP="00C46FBB">
            <w:pPr>
              <w:spacing w:before="120" w:after="120"/>
              <w:jc w:val="center"/>
            </w:pPr>
            <w:r>
              <w:t>0.74</w:t>
            </w:r>
          </w:p>
        </w:tc>
        <w:tc>
          <w:tcPr>
            <w:tcW w:w="1622" w:type="dxa"/>
          </w:tcPr>
          <w:p w14:paraId="535E5147" w14:textId="77777777" w:rsidR="00C46FBB" w:rsidRDefault="00C46FBB" w:rsidP="00C46FBB">
            <w:pPr>
              <w:spacing w:before="120" w:after="120"/>
              <w:jc w:val="center"/>
            </w:pPr>
            <w:r>
              <w:t>1,276</w:t>
            </w:r>
          </w:p>
        </w:tc>
        <w:tc>
          <w:tcPr>
            <w:tcW w:w="1623" w:type="dxa"/>
          </w:tcPr>
          <w:p w14:paraId="6460EE87" w14:textId="77777777" w:rsidR="00C46FBB" w:rsidRDefault="00C46FBB" w:rsidP="00C46FBB">
            <w:pPr>
              <w:spacing w:before="120" w:after="120"/>
              <w:jc w:val="center"/>
            </w:pPr>
            <w:r>
              <w:t>1.08</w:t>
            </w:r>
          </w:p>
        </w:tc>
      </w:tr>
      <w:tr w:rsidR="00C46FBB" w14:paraId="66C90E86" w14:textId="77777777" w:rsidTr="00A37F7F">
        <w:tblPrEx>
          <w:tblCellMar>
            <w:top w:w="0" w:type="dxa"/>
            <w:bottom w:w="0" w:type="dxa"/>
          </w:tblCellMar>
        </w:tblPrEx>
        <w:tc>
          <w:tcPr>
            <w:tcW w:w="1622" w:type="dxa"/>
          </w:tcPr>
          <w:p w14:paraId="5251E262" w14:textId="77777777" w:rsidR="00C46FBB" w:rsidRDefault="00C46FBB" w:rsidP="00C46FBB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2010-11</w:t>
            </w:r>
          </w:p>
        </w:tc>
        <w:tc>
          <w:tcPr>
            <w:tcW w:w="1622" w:type="dxa"/>
          </w:tcPr>
          <w:p w14:paraId="2A66AB62" w14:textId="77777777" w:rsidR="00C46FBB" w:rsidRDefault="00C46FBB" w:rsidP="00C46FBB">
            <w:pPr>
              <w:spacing w:before="120" w:after="120"/>
              <w:jc w:val="center"/>
            </w:pPr>
            <w:r>
              <w:t>118,183</w:t>
            </w:r>
          </w:p>
        </w:tc>
        <w:tc>
          <w:tcPr>
            <w:tcW w:w="1622" w:type="dxa"/>
          </w:tcPr>
          <w:p w14:paraId="3FC9AA04" w14:textId="77777777" w:rsidR="00C46FBB" w:rsidRDefault="00C46FBB" w:rsidP="00C46FBB">
            <w:pPr>
              <w:spacing w:before="120" w:after="120"/>
              <w:jc w:val="center"/>
            </w:pPr>
            <w:r>
              <w:t>375</w:t>
            </w:r>
          </w:p>
        </w:tc>
        <w:tc>
          <w:tcPr>
            <w:tcW w:w="1623" w:type="dxa"/>
          </w:tcPr>
          <w:p w14:paraId="368C2602" w14:textId="77777777" w:rsidR="00C46FBB" w:rsidRDefault="00C46FBB" w:rsidP="00C46FBB">
            <w:pPr>
              <w:spacing w:before="120" w:after="120"/>
              <w:jc w:val="center"/>
            </w:pPr>
            <w:r>
              <w:t>0.32</w:t>
            </w:r>
          </w:p>
        </w:tc>
        <w:tc>
          <w:tcPr>
            <w:tcW w:w="1622" w:type="dxa"/>
          </w:tcPr>
          <w:p w14:paraId="399AEA4D" w14:textId="77777777" w:rsidR="00C46FBB" w:rsidRDefault="00C46FBB" w:rsidP="00C46FBB">
            <w:pPr>
              <w:spacing w:before="120" w:after="120"/>
              <w:jc w:val="center"/>
            </w:pPr>
            <w:r>
              <w:t>838</w:t>
            </w:r>
          </w:p>
        </w:tc>
        <w:tc>
          <w:tcPr>
            <w:tcW w:w="1622" w:type="dxa"/>
          </w:tcPr>
          <w:p w14:paraId="071B6212" w14:textId="77777777" w:rsidR="00C46FBB" w:rsidRDefault="00C46FBB" w:rsidP="00C46FBB">
            <w:pPr>
              <w:spacing w:before="120" w:after="120"/>
              <w:jc w:val="center"/>
            </w:pPr>
            <w:r>
              <w:t>0.71</w:t>
            </w:r>
          </w:p>
        </w:tc>
        <w:tc>
          <w:tcPr>
            <w:tcW w:w="1622" w:type="dxa"/>
          </w:tcPr>
          <w:p w14:paraId="408DF4B3" w14:textId="77777777" w:rsidR="00C46FBB" w:rsidRDefault="00C46FBB" w:rsidP="00C46FBB">
            <w:pPr>
              <w:spacing w:before="120" w:after="120"/>
              <w:jc w:val="center"/>
            </w:pPr>
            <w:r>
              <w:t>1,213</w:t>
            </w:r>
          </w:p>
        </w:tc>
        <w:tc>
          <w:tcPr>
            <w:tcW w:w="1623" w:type="dxa"/>
          </w:tcPr>
          <w:p w14:paraId="20F15EA8" w14:textId="77777777" w:rsidR="00C46FBB" w:rsidRDefault="00C46FBB" w:rsidP="00C46FBB">
            <w:pPr>
              <w:spacing w:before="120" w:after="120"/>
              <w:jc w:val="center"/>
            </w:pPr>
            <w:r>
              <w:t>1.03</w:t>
            </w:r>
          </w:p>
        </w:tc>
      </w:tr>
      <w:tr w:rsidR="00C46FBB" w14:paraId="21170C56" w14:textId="77777777" w:rsidTr="00A37F7F">
        <w:tblPrEx>
          <w:tblCellMar>
            <w:top w:w="0" w:type="dxa"/>
            <w:bottom w:w="0" w:type="dxa"/>
          </w:tblCellMar>
        </w:tblPrEx>
        <w:tc>
          <w:tcPr>
            <w:tcW w:w="1622" w:type="dxa"/>
          </w:tcPr>
          <w:p w14:paraId="4A3F0D0F" w14:textId="77777777" w:rsidR="00C46FBB" w:rsidRDefault="00C46FBB" w:rsidP="00C46FBB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lastRenderedPageBreak/>
              <w:t>2009-10</w:t>
            </w:r>
          </w:p>
        </w:tc>
        <w:tc>
          <w:tcPr>
            <w:tcW w:w="1622" w:type="dxa"/>
          </w:tcPr>
          <w:p w14:paraId="6FE4E53E" w14:textId="77777777" w:rsidR="00C46FBB" w:rsidRDefault="00C46FBB" w:rsidP="00C46FBB">
            <w:pPr>
              <w:spacing w:before="120" w:after="120"/>
              <w:jc w:val="center"/>
            </w:pPr>
            <w:r>
              <w:t>114,315</w:t>
            </w:r>
          </w:p>
        </w:tc>
        <w:tc>
          <w:tcPr>
            <w:tcW w:w="1622" w:type="dxa"/>
          </w:tcPr>
          <w:p w14:paraId="3B3B71D6" w14:textId="77777777" w:rsidR="00C46FBB" w:rsidRDefault="00C46FBB" w:rsidP="00C46FBB">
            <w:pPr>
              <w:spacing w:before="120" w:after="120"/>
              <w:jc w:val="center"/>
            </w:pPr>
            <w:r>
              <w:t>407</w:t>
            </w:r>
          </w:p>
        </w:tc>
        <w:tc>
          <w:tcPr>
            <w:tcW w:w="1623" w:type="dxa"/>
          </w:tcPr>
          <w:p w14:paraId="728AF163" w14:textId="77777777" w:rsidR="00C46FBB" w:rsidRDefault="00C46FBB" w:rsidP="00C46FBB">
            <w:pPr>
              <w:spacing w:before="120" w:after="120"/>
              <w:jc w:val="center"/>
            </w:pPr>
            <w:r>
              <w:t>0.36</w:t>
            </w:r>
          </w:p>
        </w:tc>
        <w:tc>
          <w:tcPr>
            <w:tcW w:w="1622" w:type="dxa"/>
          </w:tcPr>
          <w:p w14:paraId="575B4A37" w14:textId="77777777" w:rsidR="00C46FBB" w:rsidRDefault="00C46FBB" w:rsidP="00C46FBB">
            <w:pPr>
              <w:spacing w:before="120" w:after="120"/>
              <w:jc w:val="center"/>
            </w:pPr>
            <w:r>
              <w:t>729</w:t>
            </w:r>
          </w:p>
        </w:tc>
        <w:tc>
          <w:tcPr>
            <w:tcW w:w="1622" w:type="dxa"/>
          </w:tcPr>
          <w:p w14:paraId="643B0582" w14:textId="77777777" w:rsidR="00C46FBB" w:rsidRDefault="00C46FBB" w:rsidP="00C46FBB">
            <w:pPr>
              <w:spacing w:before="120" w:after="120"/>
              <w:jc w:val="center"/>
            </w:pPr>
            <w:r>
              <w:t>0.64</w:t>
            </w:r>
          </w:p>
        </w:tc>
        <w:tc>
          <w:tcPr>
            <w:tcW w:w="1622" w:type="dxa"/>
          </w:tcPr>
          <w:p w14:paraId="474F2AC9" w14:textId="77777777" w:rsidR="00C46FBB" w:rsidRDefault="00C46FBB" w:rsidP="00C46FBB">
            <w:pPr>
              <w:spacing w:before="120" w:after="120"/>
              <w:jc w:val="center"/>
            </w:pPr>
            <w:r>
              <w:t>1,136</w:t>
            </w:r>
          </w:p>
        </w:tc>
        <w:tc>
          <w:tcPr>
            <w:tcW w:w="1623" w:type="dxa"/>
          </w:tcPr>
          <w:p w14:paraId="432943B3" w14:textId="77777777" w:rsidR="00C46FBB" w:rsidRDefault="00C46FBB" w:rsidP="00C46FBB">
            <w:pPr>
              <w:spacing w:before="120" w:after="120"/>
              <w:jc w:val="center"/>
            </w:pPr>
            <w:r>
              <w:t>1.00</w:t>
            </w:r>
          </w:p>
        </w:tc>
      </w:tr>
      <w:tr w:rsidR="00C46FBB" w14:paraId="483A780B" w14:textId="77777777" w:rsidTr="00A37F7F">
        <w:tblPrEx>
          <w:tblCellMar>
            <w:top w:w="0" w:type="dxa"/>
            <w:bottom w:w="0" w:type="dxa"/>
          </w:tblCellMar>
        </w:tblPrEx>
        <w:tc>
          <w:tcPr>
            <w:tcW w:w="1622" w:type="dxa"/>
          </w:tcPr>
          <w:p w14:paraId="0C40FEB6" w14:textId="77777777" w:rsidR="00C46FBB" w:rsidRDefault="00C46FBB" w:rsidP="00C46FBB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2008-09</w:t>
            </w:r>
          </w:p>
        </w:tc>
        <w:tc>
          <w:tcPr>
            <w:tcW w:w="1622" w:type="dxa"/>
          </w:tcPr>
          <w:p w14:paraId="347839D3" w14:textId="77777777" w:rsidR="00C46FBB" w:rsidRDefault="00C46FBB" w:rsidP="00C46FBB">
            <w:pPr>
              <w:spacing w:before="120" w:after="120"/>
              <w:jc w:val="center"/>
            </w:pPr>
            <w:r>
              <w:t>123,887</w:t>
            </w:r>
          </w:p>
        </w:tc>
        <w:tc>
          <w:tcPr>
            <w:tcW w:w="1622" w:type="dxa"/>
          </w:tcPr>
          <w:p w14:paraId="034F25DA" w14:textId="77777777" w:rsidR="00C46FBB" w:rsidRDefault="00C46FBB" w:rsidP="00C46FBB">
            <w:pPr>
              <w:spacing w:before="120" w:after="120"/>
              <w:jc w:val="center"/>
            </w:pPr>
            <w:r>
              <w:t>402</w:t>
            </w:r>
          </w:p>
        </w:tc>
        <w:tc>
          <w:tcPr>
            <w:tcW w:w="1623" w:type="dxa"/>
          </w:tcPr>
          <w:p w14:paraId="0E6BD9A4" w14:textId="77777777" w:rsidR="00C46FBB" w:rsidRDefault="00C46FBB" w:rsidP="00C46FBB">
            <w:pPr>
              <w:spacing w:before="120" w:after="120"/>
              <w:jc w:val="center"/>
            </w:pPr>
            <w:r>
              <w:t>0.32</w:t>
            </w:r>
          </w:p>
        </w:tc>
        <w:tc>
          <w:tcPr>
            <w:tcW w:w="1622" w:type="dxa"/>
          </w:tcPr>
          <w:p w14:paraId="5A8919F5" w14:textId="77777777" w:rsidR="00C46FBB" w:rsidRDefault="00C46FBB" w:rsidP="00C46FBB">
            <w:pPr>
              <w:spacing w:before="120" w:after="120"/>
              <w:jc w:val="center"/>
            </w:pPr>
            <w:r>
              <w:t>713</w:t>
            </w:r>
          </w:p>
        </w:tc>
        <w:tc>
          <w:tcPr>
            <w:tcW w:w="1622" w:type="dxa"/>
          </w:tcPr>
          <w:p w14:paraId="58B5B161" w14:textId="77777777" w:rsidR="00C46FBB" w:rsidRDefault="00C46FBB" w:rsidP="00C46FBB">
            <w:pPr>
              <w:spacing w:before="120" w:after="120"/>
              <w:jc w:val="center"/>
            </w:pPr>
            <w:r>
              <w:t>0.58</w:t>
            </w:r>
          </w:p>
        </w:tc>
        <w:tc>
          <w:tcPr>
            <w:tcW w:w="1622" w:type="dxa"/>
          </w:tcPr>
          <w:p w14:paraId="4D62CD39" w14:textId="77777777" w:rsidR="00C46FBB" w:rsidRDefault="00C46FBB" w:rsidP="00C46FBB">
            <w:pPr>
              <w:spacing w:before="120" w:after="120"/>
              <w:jc w:val="center"/>
            </w:pPr>
            <w:r>
              <w:t>1,115</w:t>
            </w:r>
          </w:p>
        </w:tc>
        <w:tc>
          <w:tcPr>
            <w:tcW w:w="1623" w:type="dxa"/>
          </w:tcPr>
          <w:p w14:paraId="6267EEA1" w14:textId="77777777" w:rsidR="00C46FBB" w:rsidRDefault="00C46FBB" w:rsidP="00C46FBB">
            <w:pPr>
              <w:spacing w:before="120" w:after="120"/>
              <w:jc w:val="center"/>
            </w:pPr>
            <w:r>
              <w:t>0.90</w:t>
            </w:r>
          </w:p>
        </w:tc>
      </w:tr>
      <w:tr w:rsidR="00C46FBB" w14:paraId="3DCB7402" w14:textId="77777777" w:rsidTr="00A37F7F">
        <w:tblPrEx>
          <w:tblCellMar>
            <w:top w:w="0" w:type="dxa"/>
            <w:bottom w:w="0" w:type="dxa"/>
          </w:tblCellMar>
        </w:tblPrEx>
        <w:tc>
          <w:tcPr>
            <w:tcW w:w="1622" w:type="dxa"/>
          </w:tcPr>
          <w:p w14:paraId="061C2ADF" w14:textId="77777777" w:rsidR="00C46FBB" w:rsidRDefault="00C46FBB" w:rsidP="00C46FBB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2007-08</w:t>
            </w:r>
          </w:p>
        </w:tc>
        <w:tc>
          <w:tcPr>
            <w:tcW w:w="1622" w:type="dxa"/>
          </w:tcPr>
          <w:p w14:paraId="01A55D92" w14:textId="77777777" w:rsidR="00C46FBB" w:rsidRDefault="00C46FBB" w:rsidP="00C46FBB">
            <w:pPr>
              <w:spacing w:before="120" w:after="120"/>
              <w:jc w:val="center"/>
            </w:pPr>
            <w:r>
              <w:t>129,705</w:t>
            </w:r>
          </w:p>
        </w:tc>
        <w:tc>
          <w:tcPr>
            <w:tcW w:w="1622" w:type="dxa"/>
          </w:tcPr>
          <w:p w14:paraId="40035220" w14:textId="77777777" w:rsidR="00C46FBB" w:rsidRDefault="00C46FBB" w:rsidP="00C46FBB">
            <w:pPr>
              <w:spacing w:before="120" w:after="120"/>
              <w:jc w:val="center"/>
            </w:pPr>
            <w:r>
              <w:t>341</w:t>
            </w:r>
          </w:p>
        </w:tc>
        <w:tc>
          <w:tcPr>
            <w:tcW w:w="1623" w:type="dxa"/>
          </w:tcPr>
          <w:p w14:paraId="5A727648" w14:textId="77777777" w:rsidR="00C46FBB" w:rsidRDefault="00C46FBB" w:rsidP="00C46FBB">
            <w:pPr>
              <w:spacing w:before="120" w:after="120"/>
              <w:jc w:val="center"/>
            </w:pPr>
            <w:r>
              <w:t>0.26</w:t>
            </w:r>
          </w:p>
        </w:tc>
        <w:tc>
          <w:tcPr>
            <w:tcW w:w="1622" w:type="dxa"/>
          </w:tcPr>
          <w:p w14:paraId="74309998" w14:textId="77777777" w:rsidR="00C46FBB" w:rsidRDefault="00C46FBB" w:rsidP="00C46FBB">
            <w:pPr>
              <w:spacing w:before="120" w:after="120"/>
              <w:jc w:val="center"/>
            </w:pPr>
            <w:r>
              <w:t>710</w:t>
            </w:r>
          </w:p>
        </w:tc>
        <w:tc>
          <w:tcPr>
            <w:tcW w:w="1622" w:type="dxa"/>
          </w:tcPr>
          <w:p w14:paraId="07815C93" w14:textId="77777777" w:rsidR="00C46FBB" w:rsidRDefault="00C46FBB" w:rsidP="00C46FBB">
            <w:pPr>
              <w:spacing w:before="120" w:after="120"/>
              <w:jc w:val="center"/>
            </w:pPr>
            <w:r>
              <w:t>0.55</w:t>
            </w:r>
          </w:p>
        </w:tc>
        <w:tc>
          <w:tcPr>
            <w:tcW w:w="1622" w:type="dxa"/>
          </w:tcPr>
          <w:p w14:paraId="08C92CBA" w14:textId="77777777" w:rsidR="00C46FBB" w:rsidRDefault="00C46FBB" w:rsidP="00C46FBB">
            <w:pPr>
              <w:spacing w:before="120" w:after="120"/>
              <w:jc w:val="center"/>
            </w:pPr>
            <w:r>
              <w:t>1,051</w:t>
            </w:r>
          </w:p>
        </w:tc>
        <w:tc>
          <w:tcPr>
            <w:tcW w:w="1623" w:type="dxa"/>
          </w:tcPr>
          <w:p w14:paraId="28C58D53" w14:textId="77777777" w:rsidR="00C46FBB" w:rsidRDefault="00C46FBB" w:rsidP="00C46FBB">
            <w:pPr>
              <w:spacing w:before="120" w:after="120"/>
              <w:jc w:val="center"/>
            </w:pPr>
            <w:r>
              <w:t>0.81</w:t>
            </w:r>
          </w:p>
        </w:tc>
      </w:tr>
      <w:tr w:rsidR="00C46FBB" w14:paraId="0ED565EB" w14:textId="77777777" w:rsidTr="00A37F7F">
        <w:tblPrEx>
          <w:tblCellMar>
            <w:top w:w="0" w:type="dxa"/>
            <w:bottom w:w="0" w:type="dxa"/>
          </w:tblCellMar>
        </w:tblPrEx>
        <w:tc>
          <w:tcPr>
            <w:tcW w:w="1622" w:type="dxa"/>
          </w:tcPr>
          <w:p w14:paraId="412E35D0" w14:textId="77777777" w:rsidR="00C46FBB" w:rsidRDefault="00C46FBB" w:rsidP="00C46FBB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2006-07</w:t>
            </w:r>
          </w:p>
        </w:tc>
        <w:tc>
          <w:tcPr>
            <w:tcW w:w="1622" w:type="dxa"/>
          </w:tcPr>
          <w:p w14:paraId="24D3322C" w14:textId="77777777" w:rsidR="00C46FBB" w:rsidRDefault="00C46FBB" w:rsidP="00C46FBB">
            <w:pPr>
              <w:spacing w:before="120" w:after="120"/>
              <w:jc w:val="center"/>
            </w:pPr>
            <w:r>
              <w:t>134,435</w:t>
            </w:r>
          </w:p>
        </w:tc>
        <w:tc>
          <w:tcPr>
            <w:tcW w:w="1622" w:type="dxa"/>
          </w:tcPr>
          <w:p w14:paraId="55389202" w14:textId="77777777" w:rsidR="00C46FBB" w:rsidRDefault="00C46FBB" w:rsidP="00C46FBB">
            <w:pPr>
              <w:spacing w:before="120" w:after="120"/>
              <w:jc w:val="center"/>
            </w:pPr>
            <w:r>
              <w:t>354</w:t>
            </w:r>
          </w:p>
        </w:tc>
        <w:tc>
          <w:tcPr>
            <w:tcW w:w="1623" w:type="dxa"/>
          </w:tcPr>
          <w:p w14:paraId="76463043" w14:textId="77777777" w:rsidR="00C46FBB" w:rsidRDefault="00C46FBB" w:rsidP="00C46FBB">
            <w:pPr>
              <w:spacing w:before="120" w:after="120"/>
              <w:jc w:val="center"/>
            </w:pPr>
            <w:r>
              <w:t>0.26</w:t>
            </w:r>
          </w:p>
        </w:tc>
        <w:tc>
          <w:tcPr>
            <w:tcW w:w="1622" w:type="dxa"/>
          </w:tcPr>
          <w:p w14:paraId="7DB67CDD" w14:textId="77777777" w:rsidR="00C46FBB" w:rsidRDefault="00C46FBB" w:rsidP="00C46FBB">
            <w:pPr>
              <w:spacing w:before="120" w:after="120"/>
              <w:jc w:val="center"/>
            </w:pPr>
            <w:r>
              <w:t>685</w:t>
            </w:r>
          </w:p>
        </w:tc>
        <w:tc>
          <w:tcPr>
            <w:tcW w:w="1622" w:type="dxa"/>
          </w:tcPr>
          <w:p w14:paraId="5CE1144F" w14:textId="77777777" w:rsidR="00C46FBB" w:rsidRDefault="00C46FBB" w:rsidP="00C46FBB">
            <w:pPr>
              <w:spacing w:before="120" w:after="120"/>
              <w:jc w:val="center"/>
            </w:pPr>
            <w:r>
              <w:t>0.51</w:t>
            </w:r>
          </w:p>
        </w:tc>
        <w:tc>
          <w:tcPr>
            <w:tcW w:w="1622" w:type="dxa"/>
          </w:tcPr>
          <w:p w14:paraId="41D4F570" w14:textId="77777777" w:rsidR="00C46FBB" w:rsidRDefault="00C46FBB" w:rsidP="00C46FBB">
            <w:pPr>
              <w:spacing w:before="120" w:after="120"/>
              <w:jc w:val="center"/>
            </w:pPr>
            <w:r>
              <w:t>1,039</w:t>
            </w:r>
          </w:p>
        </w:tc>
        <w:tc>
          <w:tcPr>
            <w:tcW w:w="1623" w:type="dxa"/>
          </w:tcPr>
          <w:p w14:paraId="21D8A241" w14:textId="77777777" w:rsidR="00C46FBB" w:rsidRDefault="00C46FBB" w:rsidP="00C46FBB">
            <w:pPr>
              <w:spacing w:before="120" w:after="120"/>
              <w:jc w:val="center"/>
            </w:pPr>
            <w:r>
              <w:t>0.77</w:t>
            </w:r>
          </w:p>
        </w:tc>
      </w:tr>
      <w:tr w:rsidR="00C46FBB" w14:paraId="6076991A" w14:textId="77777777" w:rsidTr="00A37F7F">
        <w:tblPrEx>
          <w:tblCellMar>
            <w:top w:w="0" w:type="dxa"/>
            <w:bottom w:w="0" w:type="dxa"/>
          </w:tblCellMar>
        </w:tblPrEx>
        <w:tc>
          <w:tcPr>
            <w:tcW w:w="1622" w:type="dxa"/>
          </w:tcPr>
          <w:p w14:paraId="2BB394BB" w14:textId="77777777" w:rsidR="00C46FBB" w:rsidRDefault="00C46FBB" w:rsidP="00C46FBB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2005-06</w:t>
            </w:r>
          </w:p>
        </w:tc>
        <w:tc>
          <w:tcPr>
            <w:tcW w:w="1622" w:type="dxa"/>
          </w:tcPr>
          <w:p w14:paraId="235D91CB" w14:textId="77777777" w:rsidR="00C46FBB" w:rsidRDefault="00C46FBB" w:rsidP="00C46FBB">
            <w:pPr>
              <w:spacing w:before="120" w:after="120"/>
              <w:jc w:val="center"/>
            </w:pPr>
            <w:r>
              <w:t>133,166</w:t>
            </w:r>
          </w:p>
        </w:tc>
        <w:tc>
          <w:tcPr>
            <w:tcW w:w="1622" w:type="dxa"/>
          </w:tcPr>
          <w:p w14:paraId="57AED3A3" w14:textId="77777777" w:rsidR="00C46FBB" w:rsidRDefault="00C46FBB" w:rsidP="00C46FBB">
            <w:pPr>
              <w:spacing w:before="120" w:after="120"/>
              <w:jc w:val="center"/>
            </w:pPr>
            <w:r>
              <w:t>389</w:t>
            </w:r>
          </w:p>
        </w:tc>
        <w:tc>
          <w:tcPr>
            <w:tcW w:w="1623" w:type="dxa"/>
          </w:tcPr>
          <w:p w14:paraId="68FA0B93" w14:textId="77777777" w:rsidR="00C46FBB" w:rsidRDefault="00C46FBB" w:rsidP="00C46FBB">
            <w:pPr>
              <w:spacing w:before="120" w:after="120"/>
              <w:jc w:val="center"/>
            </w:pPr>
            <w:r>
              <w:t>0.29</w:t>
            </w:r>
          </w:p>
        </w:tc>
        <w:tc>
          <w:tcPr>
            <w:tcW w:w="1622" w:type="dxa"/>
          </w:tcPr>
          <w:p w14:paraId="5B9AEDCD" w14:textId="77777777" w:rsidR="00C46FBB" w:rsidRDefault="00C46FBB" w:rsidP="00C46FBB">
            <w:pPr>
              <w:spacing w:before="120" w:after="120"/>
              <w:jc w:val="center"/>
            </w:pPr>
            <w:r>
              <w:t>619</w:t>
            </w:r>
          </w:p>
        </w:tc>
        <w:tc>
          <w:tcPr>
            <w:tcW w:w="1622" w:type="dxa"/>
          </w:tcPr>
          <w:p w14:paraId="61A1C4C9" w14:textId="77777777" w:rsidR="00C46FBB" w:rsidRDefault="00C46FBB" w:rsidP="00C46FBB">
            <w:pPr>
              <w:spacing w:before="120" w:after="120"/>
              <w:jc w:val="center"/>
            </w:pPr>
            <w:r>
              <w:t>0.46</w:t>
            </w:r>
          </w:p>
        </w:tc>
        <w:tc>
          <w:tcPr>
            <w:tcW w:w="1622" w:type="dxa"/>
          </w:tcPr>
          <w:p w14:paraId="160741C4" w14:textId="77777777" w:rsidR="00C46FBB" w:rsidRDefault="00C46FBB" w:rsidP="00C46FBB">
            <w:pPr>
              <w:spacing w:before="120" w:after="120"/>
              <w:jc w:val="center"/>
            </w:pPr>
            <w:r>
              <w:t>1,008</w:t>
            </w:r>
          </w:p>
        </w:tc>
        <w:tc>
          <w:tcPr>
            <w:tcW w:w="1623" w:type="dxa"/>
          </w:tcPr>
          <w:p w14:paraId="2F72C183" w14:textId="77777777" w:rsidR="00C46FBB" w:rsidRDefault="00C46FBB" w:rsidP="00C46FBB">
            <w:pPr>
              <w:spacing w:before="120" w:after="120"/>
              <w:jc w:val="center"/>
            </w:pPr>
            <w:r>
              <w:t>0.76</w:t>
            </w:r>
          </w:p>
        </w:tc>
      </w:tr>
      <w:tr w:rsidR="00C46FBB" w14:paraId="527C42AA" w14:textId="77777777" w:rsidTr="00A37F7F">
        <w:tblPrEx>
          <w:tblCellMar>
            <w:top w:w="0" w:type="dxa"/>
            <w:bottom w:w="0" w:type="dxa"/>
          </w:tblCellMar>
        </w:tblPrEx>
        <w:tc>
          <w:tcPr>
            <w:tcW w:w="1622" w:type="dxa"/>
          </w:tcPr>
          <w:p w14:paraId="40DC6478" w14:textId="77777777" w:rsidR="00C46FBB" w:rsidRDefault="00C46FBB" w:rsidP="00C46FBB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2004-05</w:t>
            </w:r>
          </w:p>
        </w:tc>
        <w:tc>
          <w:tcPr>
            <w:tcW w:w="1622" w:type="dxa"/>
          </w:tcPr>
          <w:p w14:paraId="62072A41" w14:textId="77777777" w:rsidR="00C46FBB" w:rsidRDefault="00C46FBB" w:rsidP="00C46FBB">
            <w:pPr>
              <w:spacing w:before="120" w:after="120"/>
              <w:jc w:val="center"/>
            </w:pPr>
            <w:r>
              <w:t>135,438</w:t>
            </w:r>
          </w:p>
        </w:tc>
        <w:tc>
          <w:tcPr>
            <w:tcW w:w="1622" w:type="dxa"/>
          </w:tcPr>
          <w:p w14:paraId="47ECF793" w14:textId="77777777" w:rsidR="00C46FBB" w:rsidRDefault="00C46FBB" w:rsidP="00C46FBB">
            <w:pPr>
              <w:spacing w:before="120" w:after="120"/>
              <w:jc w:val="center"/>
            </w:pPr>
            <w:r>
              <w:t>414</w:t>
            </w:r>
          </w:p>
        </w:tc>
        <w:tc>
          <w:tcPr>
            <w:tcW w:w="1623" w:type="dxa"/>
          </w:tcPr>
          <w:p w14:paraId="68E294D2" w14:textId="77777777" w:rsidR="00C46FBB" w:rsidRDefault="00C46FBB" w:rsidP="00C46FBB">
            <w:pPr>
              <w:spacing w:before="120" w:after="120"/>
              <w:jc w:val="center"/>
            </w:pPr>
            <w:r>
              <w:t>0.31</w:t>
            </w:r>
          </w:p>
        </w:tc>
        <w:tc>
          <w:tcPr>
            <w:tcW w:w="1622" w:type="dxa"/>
          </w:tcPr>
          <w:p w14:paraId="577434FF" w14:textId="77777777" w:rsidR="00C46FBB" w:rsidRDefault="00C46FBB" w:rsidP="00C46FBB">
            <w:pPr>
              <w:spacing w:before="120" w:after="120"/>
              <w:jc w:val="center"/>
            </w:pPr>
            <w:r>
              <w:t>600</w:t>
            </w:r>
          </w:p>
        </w:tc>
        <w:tc>
          <w:tcPr>
            <w:tcW w:w="1622" w:type="dxa"/>
          </w:tcPr>
          <w:p w14:paraId="20220C61" w14:textId="77777777" w:rsidR="00C46FBB" w:rsidRDefault="00C46FBB" w:rsidP="00C46FBB">
            <w:pPr>
              <w:spacing w:before="120" w:after="120"/>
              <w:jc w:val="center"/>
            </w:pPr>
            <w:r>
              <w:t>0.44</w:t>
            </w:r>
          </w:p>
        </w:tc>
        <w:tc>
          <w:tcPr>
            <w:tcW w:w="1622" w:type="dxa"/>
          </w:tcPr>
          <w:p w14:paraId="5541B4BC" w14:textId="77777777" w:rsidR="00C46FBB" w:rsidRDefault="00C46FBB" w:rsidP="00C46FBB">
            <w:pPr>
              <w:spacing w:before="120" w:after="120"/>
              <w:jc w:val="center"/>
            </w:pPr>
            <w:r>
              <w:t>1,014</w:t>
            </w:r>
          </w:p>
        </w:tc>
        <w:tc>
          <w:tcPr>
            <w:tcW w:w="1623" w:type="dxa"/>
          </w:tcPr>
          <w:p w14:paraId="54BF85C9" w14:textId="77777777" w:rsidR="00C46FBB" w:rsidRDefault="00C46FBB" w:rsidP="00C46FBB">
            <w:pPr>
              <w:spacing w:before="120" w:after="120"/>
              <w:jc w:val="center"/>
            </w:pPr>
            <w:r>
              <w:t>0.75</w:t>
            </w:r>
          </w:p>
        </w:tc>
      </w:tr>
      <w:tr w:rsidR="00C46FBB" w14:paraId="3DD64CF8" w14:textId="77777777" w:rsidTr="00A37F7F">
        <w:tblPrEx>
          <w:tblCellMar>
            <w:top w:w="0" w:type="dxa"/>
            <w:bottom w:w="0" w:type="dxa"/>
          </w:tblCellMar>
        </w:tblPrEx>
        <w:tc>
          <w:tcPr>
            <w:tcW w:w="1622" w:type="dxa"/>
          </w:tcPr>
          <w:p w14:paraId="04165B03" w14:textId="77777777" w:rsidR="00C46FBB" w:rsidRDefault="00C46FBB" w:rsidP="00C46FBB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2003-04</w:t>
            </w:r>
          </w:p>
        </w:tc>
        <w:tc>
          <w:tcPr>
            <w:tcW w:w="1622" w:type="dxa"/>
          </w:tcPr>
          <w:p w14:paraId="68AE411A" w14:textId="77777777" w:rsidR="00C46FBB" w:rsidRDefault="00C46FBB" w:rsidP="00C46FBB">
            <w:pPr>
              <w:spacing w:before="120" w:after="120"/>
              <w:jc w:val="center"/>
            </w:pPr>
            <w:r>
              <w:t>131,629</w:t>
            </w:r>
          </w:p>
        </w:tc>
        <w:tc>
          <w:tcPr>
            <w:tcW w:w="1622" w:type="dxa"/>
          </w:tcPr>
          <w:p w14:paraId="00047970" w14:textId="77777777" w:rsidR="00C46FBB" w:rsidRDefault="00C46FBB" w:rsidP="00C46FBB">
            <w:pPr>
              <w:spacing w:before="120" w:after="120"/>
              <w:jc w:val="center"/>
            </w:pPr>
            <w:r>
              <w:t>442</w:t>
            </w:r>
          </w:p>
        </w:tc>
        <w:tc>
          <w:tcPr>
            <w:tcW w:w="1623" w:type="dxa"/>
          </w:tcPr>
          <w:p w14:paraId="46B35BE2" w14:textId="77777777" w:rsidR="00C46FBB" w:rsidRDefault="00C46FBB" w:rsidP="00C46FBB">
            <w:pPr>
              <w:spacing w:before="120" w:after="120"/>
              <w:jc w:val="center"/>
            </w:pPr>
            <w:r>
              <w:t>0.34</w:t>
            </w:r>
          </w:p>
        </w:tc>
        <w:tc>
          <w:tcPr>
            <w:tcW w:w="1622" w:type="dxa"/>
          </w:tcPr>
          <w:p w14:paraId="69D8CEA8" w14:textId="77777777" w:rsidR="00C46FBB" w:rsidRDefault="00C46FBB" w:rsidP="00C46FBB">
            <w:pPr>
              <w:spacing w:before="120" w:after="120"/>
              <w:jc w:val="center"/>
            </w:pPr>
            <w:r>
              <w:t>624</w:t>
            </w:r>
          </w:p>
        </w:tc>
        <w:tc>
          <w:tcPr>
            <w:tcW w:w="1622" w:type="dxa"/>
          </w:tcPr>
          <w:p w14:paraId="3D7CFDC4" w14:textId="77777777" w:rsidR="00C46FBB" w:rsidRDefault="00C46FBB" w:rsidP="00C46FBB">
            <w:pPr>
              <w:spacing w:before="120" w:after="120"/>
              <w:jc w:val="center"/>
            </w:pPr>
            <w:r>
              <w:t>0.47</w:t>
            </w:r>
          </w:p>
        </w:tc>
        <w:tc>
          <w:tcPr>
            <w:tcW w:w="1622" w:type="dxa"/>
          </w:tcPr>
          <w:p w14:paraId="7F200FE8" w14:textId="77777777" w:rsidR="00C46FBB" w:rsidRDefault="00C46FBB" w:rsidP="00C46FBB">
            <w:pPr>
              <w:spacing w:before="120" w:after="120"/>
              <w:jc w:val="center"/>
            </w:pPr>
            <w:r>
              <w:t>1,066</w:t>
            </w:r>
          </w:p>
        </w:tc>
        <w:tc>
          <w:tcPr>
            <w:tcW w:w="1623" w:type="dxa"/>
          </w:tcPr>
          <w:p w14:paraId="0C0F30F8" w14:textId="77777777" w:rsidR="00C46FBB" w:rsidRDefault="00C46FBB" w:rsidP="00C46FBB">
            <w:pPr>
              <w:spacing w:before="120" w:after="120"/>
              <w:jc w:val="center"/>
            </w:pPr>
            <w:r>
              <w:t>0.81</w:t>
            </w:r>
          </w:p>
        </w:tc>
      </w:tr>
      <w:tr w:rsidR="00C46FBB" w14:paraId="03B8812A" w14:textId="77777777" w:rsidTr="00A37F7F">
        <w:tblPrEx>
          <w:tblCellMar>
            <w:top w:w="0" w:type="dxa"/>
            <w:bottom w:w="0" w:type="dxa"/>
          </w:tblCellMar>
        </w:tblPrEx>
        <w:tc>
          <w:tcPr>
            <w:tcW w:w="1622" w:type="dxa"/>
          </w:tcPr>
          <w:p w14:paraId="6153ACBE" w14:textId="77777777" w:rsidR="00C46FBB" w:rsidRDefault="00C46FBB" w:rsidP="00C46FBB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2002-03</w:t>
            </w:r>
          </w:p>
        </w:tc>
        <w:tc>
          <w:tcPr>
            <w:tcW w:w="1622" w:type="dxa"/>
          </w:tcPr>
          <w:p w14:paraId="6216EF61" w14:textId="77777777" w:rsidR="00C46FBB" w:rsidRDefault="00C46FBB" w:rsidP="00C46FBB">
            <w:pPr>
              <w:spacing w:before="120" w:after="120"/>
              <w:jc w:val="center"/>
            </w:pPr>
            <w:r>
              <w:t>133,702</w:t>
            </w:r>
          </w:p>
        </w:tc>
        <w:tc>
          <w:tcPr>
            <w:tcW w:w="1622" w:type="dxa"/>
          </w:tcPr>
          <w:p w14:paraId="24EA4DD5" w14:textId="77777777" w:rsidR="00C46FBB" w:rsidRDefault="00C46FBB" w:rsidP="00C46FBB">
            <w:pPr>
              <w:spacing w:before="120" w:after="120"/>
              <w:jc w:val="center"/>
            </w:pPr>
            <w:r>
              <w:t>445</w:t>
            </w:r>
          </w:p>
        </w:tc>
        <w:tc>
          <w:tcPr>
            <w:tcW w:w="1623" w:type="dxa"/>
          </w:tcPr>
          <w:p w14:paraId="4BB8A5F1" w14:textId="77777777" w:rsidR="00C46FBB" w:rsidRDefault="00C46FBB" w:rsidP="00C46FBB">
            <w:pPr>
              <w:spacing w:before="120" w:after="120"/>
              <w:jc w:val="center"/>
            </w:pPr>
            <w:r>
              <w:t>0.33</w:t>
            </w:r>
          </w:p>
        </w:tc>
        <w:tc>
          <w:tcPr>
            <w:tcW w:w="1622" w:type="dxa"/>
          </w:tcPr>
          <w:p w14:paraId="05C2E5EC" w14:textId="77777777" w:rsidR="00C46FBB" w:rsidRDefault="00C46FBB" w:rsidP="00C46FBB">
            <w:pPr>
              <w:spacing w:before="120" w:after="120"/>
              <w:jc w:val="center"/>
            </w:pPr>
            <w:r>
              <w:t>552</w:t>
            </w:r>
          </w:p>
        </w:tc>
        <w:tc>
          <w:tcPr>
            <w:tcW w:w="1622" w:type="dxa"/>
          </w:tcPr>
          <w:p w14:paraId="20FB3A45" w14:textId="77777777" w:rsidR="00C46FBB" w:rsidRDefault="00C46FBB" w:rsidP="00C46FBB">
            <w:pPr>
              <w:spacing w:before="120" w:after="120"/>
              <w:jc w:val="center"/>
            </w:pPr>
            <w:r>
              <w:t>0.41</w:t>
            </w:r>
          </w:p>
        </w:tc>
        <w:tc>
          <w:tcPr>
            <w:tcW w:w="1622" w:type="dxa"/>
          </w:tcPr>
          <w:p w14:paraId="60F730FF" w14:textId="77777777" w:rsidR="00C46FBB" w:rsidRDefault="00C46FBB" w:rsidP="00C46FBB">
            <w:pPr>
              <w:spacing w:before="120" w:after="120"/>
              <w:jc w:val="center"/>
            </w:pPr>
            <w:r>
              <w:t>997</w:t>
            </w:r>
          </w:p>
        </w:tc>
        <w:tc>
          <w:tcPr>
            <w:tcW w:w="1623" w:type="dxa"/>
          </w:tcPr>
          <w:p w14:paraId="061F8EDE" w14:textId="77777777" w:rsidR="00C46FBB" w:rsidRDefault="00C46FBB" w:rsidP="00C46FBB">
            <w:pPr>
              <w:spacing w:before="120" w:after="120"/>
              <w:jc w:val="center"/>
            </w:pPr>
            <w:r>
              <w:t>0.75</w:t>
            </w:r>
          </w:p>
        </w:tc>
      </w:tr>
      <w:tr w:rsidR="00C46FBB" w14:paraId="24117B15" w14:textId="77777777" w:rsidTr="00A37F7F">
        <w:tblPrEx>
          <w:tblCellMar>
            <w:top w:w="0" w:type="dxa"/>
            <w:bottom w:w="0" w:type="dxa"/>
          </w:tblCellMar>
        </w:tblPrEx>
        <w:tc>
          <w:tcPr>
            <w:tcW w:w="1622" w:type="dxa"/>
          </w:tcPr>
          <w:p w14:paraId="583FE9AB" w14:textId="77777777" w:rsidR="00C46FBB" w:rsidRDefault="00C46FBB" w:rsidP="00C46FBB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2001-02</w:t>
            </w:r>
          </w:p>
        </w:tc>
        <w:tc>
          <w:tcPr>
            <w:tcW w:w="1622" w:type="dxa"/>
          </w:tcPr>
          <w:p w14:paraId="26F434EA" w14:textId="77777777" w:rsidR="00C46FBB" w:rsidRDefault="00C46FBB" w:rsidP="00C46FBB">
            <w:pPr>
              <w:spacing w:before="120" w:after="120"/>
              <w:jc w:val="center"/>
            </w:pPr>
            <w:r>
              <w:t>122,640</w:t>
            </w:r>
          </w:p>
        </w:tc>
        <w:tc>
          <w:tcPr>
            <w:tcW w:w="1622" w:type="dxa"/>
          </w:tcPr>
          <w:p w14:paraId="019ECF27" w14:textId="77777777" w:rsidR="00C46FBB" w:rsidRDefault="00C46FBB" w:rsidP="00C46FBB">
            <w:pPr>
              <w:spacing w:before="120" w:after="120"/>
              <w:jc w:val="center"/>
            </w:pPr>
            <w:r>
              <w:t>381</w:t>
            </w:r>
          </w:p>
        </w:tc>
        <w:tc>
          <w:tcPr>
            <w:tcW w:w="1623" w:type="dxa"/>
          </w:tcPr>
          <w:p w14:paraId="447DABFD" w14:textId="77777777" w:rsidR="00C46FBB" w:rsidRDefault="00C46FBB" w:rsidP="00C46FBB">
            <w:pPr>
              <w:spacing w:before="120" w:after="120"/>
              <w:jc w:val="center"/>
            </w:pPr>
            <w:r>
              <w:t>0.31</w:t>
            </w:r>
          </w:p>
        </w:tc>
        <w:tc>
          <w:tcPr>
            <w:tcW w:w="1622" w:type="dxa"/>
          </w:tcPr>
          <w:p w14:paraId="243BD1D2" w14:textId="77777777" w:rsidR="00C46FBB" w:rsidRDefault="00C46FBB" w:rsidP="00C46FBB">
            <w:pPr>
              <w:spacing w:before="120" w:after="120"/>
              <w:jc w:val="center"/>
            </w:pPr>
            <w:r>
              <w:t>512</w:t>
            </w:r>
          </w:p>
        </w:tc>
        <w:tc>
          <w:tcPr>
            <w:tcW w:w="1622" w:type="dxa"/>
          </w:tcPr>
          <w:p w14:paraId="25ED1A1E" w14:textId="77777777" w:rsidR="00C46FBB" w:rsidRDefault="00C46FBB" w:rsidP="00C46FBB">
            <w:pPr>
              <w:spacing w:before="120" w:after="120"/>
              <w:jc w:val="center"/>
            </w:pPr>
            <w:r>
              <w:t>0.42</w:t>
            </w:r>
          </w:p>
        </w:tc>
        <w:tc>
          <w:tcPr>
            <w:tcW w:w="1622" w:type="dxa"/>
          </w:tcPr>
          <w:p w14:paraId="140FA68D" w14:textId="77777777" w:rsidR="00C46FBB" w:rsidRDefault="00C46FBB" w:rsidP="00C46FBB">
            <w:pPr>
              <w:spacing w:before="120" w:after="120"/>
              <w:jc w:val="center"/>
            </w:pPr>
            <w:r>
              <w:t>893</w:t>
            </w:r>
          </w:p>
        </w:tc>
        <w:tc>
          <w:tcPr>
            <w:tcW w:w="1623" w:type="dxa"/>
          </w:tcPr>
          <w:p w14:paraId="377524CC" w14:textId="77777777" w:rsidR="00C46FBB" w:rsidRDefault="00C46FBB" w:rsidP="00C46FBB">
            <w:pPr>
              <w:spacing w:before="120" w:after="120"/>
              <w:jc w:val="center"/>
            </w:pPr>
            <w:r>
              <w:t>0.73</w:t>
            </w:r>
          </w:p>
        </w:tc>
      </w:tr>
      <w:tr w:rsidR="00C46FBB" w14:paraId="24842B6E" w14:textId="77777777" w:rsidTr="00A37F7F">
        <w:tblPrEx>
          <w:tblCellMar>
            <w:top w:w="0" w:type="dxa"/>
            <w:bottom w:w="0" w:type="dxa"/>
          </w:tblCellMar>
        </w:tblPrEx>
        <w:tc>
          <w:tcPr>
            <w:tcW w:w="1622" w:type="dxa"/>
          </w:tcPr>
          <w:p w14:paraId="4DAB875B" w14:textId="77777777" w:rsidR="00C46FBB" w:rsidRDefault="00C46FBB" w:rsidP="00C46FBB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2000-01</w:t>
            </w:r>
          </w:p>
        </w:tc>
        <w:tc>
          <w:tcPr>
            <w:tcW w:w="1622" w:type="dxa"/>
          </w:tcPr>
          <w:p w14:paraId="487486C6" w14:textId="77777777" w:rsidR="00C46FBB" w:rsidRDefault="00C46FBB" w:rsidP="00C46FBB">
            <w:pPr>
              <w:spacing w:before="120" w:after="120"/>
              <w:jc w:val="center"/>
            </w:pPr>
            <w:r>
              <w:t>119,672</w:t>
            </w:r>
          </w:p>
        </w:tc>
        <w:tc>
          <w:tcPr>
            <w:tcW w:w="1622" w:type="dxa"/>
          </w:tcPr>
          <w:p w14:paraId="3963362B" w14:textId="77777777" w:rsidR="00C46FBB" w:rsidRDefault="00C46FBB" w:rsidP="00C46FBB">
            <w:pPr>
              <w:spacing w:before="120" w:after="120"/>
              <w:jc w:val="center"/>
            </w:pPr>
            <w:r>
              <w:t>478</w:t>
            </w:r>
          </w:p>
        </w:tc>
        <w:tc>
          <w:tcPr>
            <w:tcW w:w="1623" w:type="dxa"/>
          </w:tcPr>
          <w:p w14:paraId="2E21DA1A" w14:textId="77777777" w:rsidR="00C46FBB" w:rsidRDefault="00C46FBB" w:rsidP="00C46FBB">
            <w:pPr>
              <w:spacing w:before="120" w:after="120"/>
              <w:jc w:val="center"/>
            </w:pPr>
            <w:r>
              <w:t>0.40</w:t>
            </w:r>
          </w:p>
        </w:tc>
        <w:tc>
          <w:tcPr>
            <w:tcW w:w="1622" w:type="dxa"/>
          </w:tcPr>
          <w:p w14:paraId="63B8E00D" w14:textId="77777777" w:rsidR="00C46FBB" w:rsidRDefault="00C46FBB" w:rsidP="00C46FBB">
            <w:pPr>
              <w:spacing w:before="120" w:after="120"/>
              <w:jc w:val="center"/>
            </w:pPr>
            <w:r>
              <w:t>439</w:t>
            </w:r>
          </w:p>
        </w:tc>
        <w:tc>
          <w:tcPr>
            <w:tcW w:w="1622" w:type="dxa"/>
          </w:tcPr>
          <w:p w14:paraId="46782CF0" w14:textId="77777777" w:rsidR="00C46FBB" w:rsidRDefault="00C46FBB" w:rsidP="00C46FBB">
            <w:pPr>
              <w:spacing w:before="120" w:after="120"/>
              <w:jc w:val="center"/>
            </w:pPr>
            <w:r>
              <w:t>0.37</w:t>
            </w:r>
          </w:p>
        </w:tc>
        <w:tc>
          <w:tcPr>
            <w:tcW w:w="1622" w:type="dxa"/>
          </w:tcPr>
          <w:p w14:paraId="0B60C157" w14:textId="77777777" w:rsidR="00C46FBB" w:rsidRDefault="00C46FBB" w:rsidP="00C46FBB">
            <w:pPr>
              <w:spacing w:before="120" w:after="120"/>
              <w:jc w:val="center"/>
            </w:pPr>
            <w:r>
              <w:t>917</w:t>
            </w:r>
          </w:p>
        </w:tc>
        <w:tc>
          <w:tcPr>
            <w:tcW w:w="1623" w:type="dxa"/>
          </w:tcPr>
          <w:p w14:paraId="19E5EB64" w14:textId="77777777" w:rsidR="00C46FBB" w:rsidRDefault="00C46FBB" w:rsidP="00C46FBB">
            <w:pPr>
              <w:spacing w:before="120" w:after="120"/>
              <w:jc w:val="center"/>
            </w:pPr>
            <w:r>
              <w:t>0.77</w:t>
            </w:r>
          </w:p>
        </w:tc>
      </w:tr>
      <w:tr w:rsidR="00C46FBB" w14:paraId="6D9C3F8A" w14:textId="77777777" w:rsidTr="00A37F7F">
        <w:tblPrEx>
          <w:tblCellMar>
            <w:top w:w="0" w:type="dxa"/>
            <w:bottom w:w="0" w:type="dxa"/>
          </w:tblCellMar>
        </w:tblPrEx>
        <w:tc>
          <w:tcPr>
            <w:tcW w:w="1622" w:type="dxa"/>
          </w:tcPr>
          <w:p w14:paraId="7D82D51A" w14:textId="77777777" w:rsidR="00C46FBB" w:rsidRDefault="00C46FBB" w:rsidP="00C46FBB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1999-00</w:t>
            </w:r>
          </w:p>
        </w:tc>
        <w:tc>
          <w:tcPr>
            <w:tcW w:w="1622" w:type="dxa"/>
          </w:tcPr>
          <w:p w14:paraId="1F3644DA" w14:textId="77777777" w:rsidR="00C46FBB" w:rsidRDefault="00C46FBB" w:rsidP="00C46FBB">
            <w:pPr>
              <w:spacing w:before="120" w:after="120"/>
              <w:jc w:val="center"/>
            </w:pPr>
            <w:r>
              <w:t>118,349</w:t>
            </w:r>
          </w:p>
        </w:tc>
        <w:tc>
          <w:tcPr>
            <w:tcW w:w="1622" w:type="dxa"/>
          </w:tcPr>
          <w:p w14:paraId="7FFC2327" w14:textId="77777777" w:rsidR="00C46FBB" w:rsidRDefault="00C46FBB" w:rsidP="00C46FBB">
            <w:pPr>
              <w:spacing w:before="120" w:after="120"/>
              <w:jc w:val="center"/>
            </w:pPr>
            <w:r>
              <w:t>649</w:t>
            </w:r>
          </w:p>
        </w:tc>
        <w:tc>
          <w:tcPr>
            <w:tcW w:w="1623" w:type="dxa"/>
          </w:tcPr>
          <w:p w14:paraId="06DD85B5" w14:textId="77777777" w:rsidR="00C46FBB" w:rsidRDefault="00C46FBB" w:rsidP="00C46FBB">
            <w:pPr>
              <w:spacing w:before="120" w:after="120"/>
              <w:jc w:val="center"/>
            </w:pPr>
            <w:r>
              <w:t>0.55</w:t>
            </w:r>
          </w:p>
        </w:tc>
        <w:tc>
          <w:tcPr>
            <w:tcW w:w="1622" w:type="dxa"/>
          </w:tcPr>
          <w:p w14:paraId="7B5F3203" w14:textId="77777777" w:rsidR="00C46FBB" w:rsidRDefault="00C46FBB" w:rsidP="00C46FBB">
            <w:pPr>
              <w:spacing w:before="120" w:after="120"/>
              <w:jc w:val="center"/>
            </w:pPr>
            <w:r>
              <w:t>369</w:t>
            </w:r>
          </w:p>
        </w:tc>
        <w:tc>
          <w:tcPr>
            <w:tcW w:w="1622" w:type="dxa"/>
          </w:tcPr>
          <w:p w14:paraId="0E0EA550" w14:textId="77777777" w:rsidR="00C46FBB" w:rsidRDefault="00C46FBB" w:rsidP="00C46FBB">
            <w:pPr>
              <w:spacing w:before="120" w:after="120"/>
              <w:jc w:val="center"/>
            </w:pPr>
            <w:r>
              <w:t>0.31</w:t>
            </w:r>
          </w:p>
        </w:tc>
        <w:tc>
          <w:tcPr>
            <w:tcW w:w="1622" w:type="dxa"/>
          </w:tcPr>
          <w:p w14:paraId="62E8AA3A" w14:textId="77777777" w:rsidR="00C46FBB" w:rsidRDefault="00C46FBB" w:rsidP="00C46FBB">
            <w:pPr>
              <w:spacing w:before="120" w:after="120"/>
              <w:jc w:val="center"/>
            </w:pPr>
            <w:r>
              <w:t>1,018</w:t>
            </w:r>
          </w:p>
        </w:tc>
        <w:tc>
          <w:tcPr>
            <w:tcW w:w="1623" w:type="dxa"/>
          </w:tcPr>
          <w:p w14:paraId="12D76DCE" w14:textId="77777777" w:rsidR="00C46FBB" w:rsidRDefault="00C46FBB" w:rsidP="00C46FBB">
            <w:pPr>
              <w:spacing w:before="120" w:after="120"/>
              <w:jc w:val="center"/>
            </w:pPr>
            <w:r>
              <w:t>0.86</w:t>
            </w:r>
          </w:p>
        </w:tc>
      </w:tr>
      <w:tr w:rsidR="00C46FBB" w14:paraId="25C99F89" w14:textId="77777777" w:rsidTr="00A37F7F">
        <w:tblPrEx>
          <w:tblCellMar>
            <w:top w:w="0" w:type="dxa"/>
            <w:bottom w:w="0" w:type="dxa"/>
          </w:tblCellMar>
        </w:tblPrEx>
        <w:tc>
          <w:tcPr>
            <w:tcW w:w="1622" w:type="dxa"/>
          </w:tcPr>
          <w:p w14:paraId="1E3E8AD2" w14:textId="77777777" w:rsidR="00C46FBB" w:rsidRDefault="00C46FBB" w:rsidP="00C46FBB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1998-99</w:t>
            </w:r>
          </w:p>
        </w:tc>
        <w:tc>
          <w:tcPr>
            <w:tcW w:w="1622" w:type="dxa"/>
          </w:tcPr>
          <w:p w14:paraId="60604D2A" w14:textId="77777777" w:rsidR="00C46FBB" w:rsidRDefault="00C46FBB" w:rsidP="00C46FBB">
            <w:pPr>
              <w:spacing w:before="120" w:after="120"/>
              <w:jc w:val="center"/>
            </w:pPr>
            <w:r>
              <w:t>118,672</w:t>
            </w:r>
          </w:p>
        </w:tc>
        <w:tc>
          <w:tcPr>
            <w:tcW w:w="1622" w:type="dxa"/>
          </w:tcPr>
          <w:p w14:paraId="697D2AE8" w14:textId="77777777" w:rsidR="00C46FBB" w:rsidRDefault="00C46FBB" w:rsidP="00C46FBB">
            <w:pPr>
              <w:spacing w:before="120" w:after="120"/>
              <w:jc w:val="center"/>
            </w:pPr>
            <w:r>
              <w:t>464</w:t>
            </w:r>
          </w:p>
        </w:tc>
        <w:tc>
          <w:tcPr>
            <w:tcW w:w="1623" w:type="dxa"/>
          </w:tcPr>
          <w:p w14:paraId="01E400A5" w14:textId="77777777" w:rsidR="00C46FBB" w:rsidRDefault="00C46FBB" w:rsidP="00C46FBB">
            <w:pPr>
              <w:spacing w:before="120" w:after="120"/>
              <w:jc w:val="center"/>
            </w:pPr>
            <w:r>
              <w:t>0.39</w:t>
            </w:r>
          </w:p>
        </w:tc>
        <w:tc>
          <w:tcPr>
            <w:tcW w:w="1622" w:type="dxa"/>
          </w:tcPr>
          <w:p w14:paraId="22F95ECF" w14:textId="77777777" w:rsidR="00C46FBB" w:rsidRDefault="00C46FBB" w:rsidP="00C46FBB">
            <w:pPr>
              <w:spacing w:before="120" w:after="120"/>
              <w:jc w:val="center"/>
            </w:pPr>
            <w:r>
              <w:t>299</w:t>
            </w:r>
          </w:p>
        </w:tc>
        <w:tc>
          <w:tcPr>
            <w:tcW w:w="1622" w:type="dxa"/>
          </w:tcPr>
          <w:p w14:paraId="53B6ECC3" w14:textId="77777777" w:rsidR="00C46FBB" w:rsidRDefault="00C46FBB" w:rsidP="00C46FBB">
            <w:pPr>
              <w:spacing w:before="120" w:after="120"/>
              <w:jc w:val="center"/>
            </w:pPr>
            <w:r>
              <w:t>0.25</w:t>
            </w:r>
          </w:p>
        </w:tc>
        <w:tc>
          <w:tcPr>
            <w:tcW w:w="1622" w:type="dxa"/>
          </w:tcPr>
          <w:p w14:paraId="2BA5E336" w14:textId="77777777" w:rsidR="00C46FBB" w:rsidRDefault="00C46FBB" w:rsidP="00C46FBB">
            <w:pPr>
              <w:spacing w:before="120" w:after="120"/>
              <w:jc w:val="center"/>
            </w:pPr>
            <w:r>
              <w:t>763</w:t>
            </w:r>
          </w:p>
        </w:tc>
        <w:tc>
          <w:tcPr>
            <w:tcW w:w="1623" w:type="dxa"/>
          </w:tcPr>
          <w:p w14:paraId="160A5773" w14:textId="77777777" w:rsidR="00C46FBB" w:rsidRDefault="00C46FBB" w:rsidP="00C46FBB">
            <w:pPr>
              <w:spacing w:before="120" w:after="120"/>
              <w:jc w:val="center"/>
            </w:pPr>
            <w:r>
              <w:t>0.64</w:t>
            </w:r>
          </w:p>
        </w:tc>
      </w:tr>
      <w:tr w:rsidR="00C46FBB" w14:paraId="3497E5EA" w14:textId="77777777" w:rsidTr="00A37F7F">
        <w:tblPrEx>
          <w:tblCellMar>
            <w:top w:w="0" w:type="dxa"/>
            <w:bottom w:w="0" w:type="dxa"/>
          </w:tblCellMar>
        </w:tblPrEx>
        <w:tc>
          <w:tcPr>
            <w:tcW w:w="1622" w:type="dxa"/>
          </w:tcPr>
          <w:p w14:paraId="42FA0C8F" w14:textId="77777777" w:rsidR="00C46FBB" w:rsidRDefault="00C46FBB" w:rsidP="00C46FBB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1997-98</w:t>
            </w:r>
          </w:p>
        </w:tc>
        <w:tc>
          <w:tcPr>
            <w:tcW w:w="1622" w:type="dxa"/>
          </w:tcPr>
          <w:p w14:paraId="0DC08FDC" w14:textId="77777777" w:rsidR="00C46FBB" w:rsidRDefault="00C46FBB" w:rsidP="00C46FBB">
            <w:pPr>
              <w:spacing w:before="120" w:after="120"/>
              <w:jc w:val="center"/>
            </w:pPr>
            <w:r>
              <w:t>116,830</w:t>
            </w:r>
          </w:p>
        </w:tc>
        <w:tc>
          <w:tcPr>
            <w:tcW w:w="1622" w:type="dxa"/>
          </w:tcPr>
          <w:p w14:paraId="2F5BB075" w14:textId="77777777" w:rsidR="00C46FBB" w:rsidRDefault="00C46FBB" w:rsidP="00C46FBB">
            <w:pPr>
              <w:spacing w:before="120" w:after="120"/>
              <w:jc w:val="center"/>
            </w:pPr>
            <w:r>
              <w:t>575</w:t>
            </w:r>
          </w:p>
        </w:tc>
        <w:tc>
          <w:tcPr>
            <w:tcW w:w="1623" w:type="dxa"/>
          </w:tcPr>
          <w:p w14:paraId="6B8D418F" w14:textId="77777777" w:rsidR="00C46FBB" w:rsidRDefault="00C46FBB" w:rsidP="00C46FBB">
            <w:pPr>
              <w:spacing w:before="120" w:after="120"/>
              <w:jc w:val="center"/>
            </w:pPr>
            <w:r>
              <w:t>0.49</w:t>
            </w:r>
          </w:p>
        </w:tc>
        <w:tc>
          <w:tcPr>
            <w:tcW w:w="1622" w:type="dxa"/>
          </w:tcPr>
          <w:p w14:paraId="2518E89D" w14:textId="77777777" w:rsidR="00C46FBB" w:rsidRDefault="00C46FBB" w:rsidP="00C46FBB">
            <w:pPr>
              <w:spacing w:before="120" w:after="120"/>
              <w:jc w:val="center"/>
            </w:pPr>
            <w:r>
              <w:t>230</w:t>
            </w:r>
          </w:p>
        </w:tc>
        <w:tc>
          <w:tcPr>
            <w:tcW w:w="1622" w:type="dxa"/>
          </w:tcPr>
          <w:p w14:paraId="47A0849C" w14:textId="77777777" w:rsidR="00C46FBB" w:rsidRDefault="00C46FBB" w:rsidP="00C46FBB">
            <w:pPr>
              <w:spacing w:before="120" w:after="120"/>
              <w:jc w:val="center"/>
            </w:pPr>
            <w:r>
              <w:t>0.20</w:t>
            </w:r>
          </w:p>
        </w:tc>
        <w:tc>
          <w:tcPr>
            <w:tcW w:w="1622" w:type="dxa"/>
          </w:tcPr>
          <w:p w14:paraId="740C29A3" w14:textId="77777777" w:rsidR="00C46FBB" w:rsidRDefault="00C46FBB" w:rsidP="00C46FBB">
            <w:pPr>
              <w:spacing w:before="120" w:after="120"/>
              <w:jc w:val="center"/>
            </w:pPr>
            <w:r>
              <w:t>805</w:t>
            </w:r>
          </w:p>
        </w:tc>
        <w:tc>
          <w:tcPr>
            <w:tcW w:w="1623" w:type="dxa"/>
          </w:tcPr>
          <w:p w14:paraId="11A651AC" w14:textId="77777777" w:rsidR="00C46FBB" w:rsidRDefault="00C46FBB" w:rsidP="00C46FBB">
            <w:pPr>
              <w:spacing w:before="120" w:after="120"/>
              <w:jc w:val="center"/>
            </w:pPr>
            <w:r>
              <w:t>0.69</w:t>
            </w:r>
          </w:p>
        </w:tc>
      </w:tr>
      <w:tr w:rsidR="00C46FBB" w14:paraId="0278FC24" w14:textId="77777777" w:rsidTr="00A37F7F">
        <w:tblPrEx>
          <w:tblCellMar>
            <w:top w:w="0" w:type="dxa"/>
            <w:bottom w:w="0" w:type="dxa"/>
          </w:tblCellMar>
        </w:tblPrEx>
        <w:tc>
          <w:tcPr>
            <w:tcW w:w="1622" w:type="dxa"/>
          </w:tcPr>
          <w:p w14:paraId="425BFEDA" w14:textId="77777777" w:rsidR="00C46FBB" w:rsidRDefault="00C46FBB" w:rsidP="00C46FB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1996-97</w:t>
            </w:r>
          </w:p>
        </w:tc>
        <w:tc>
          <w:tcPr>
            <w:tcW w:w="1622" w:type="dxa"/>
          </w:tcPr>
          <w:p w14:paraId="5E4CB78D" w14:textId="77777777" w:rsidR="00C46FBB" w:rsidRDefault="00C46FBB" w:rsidP="00C46FBB">
            <w:pPr>
              <w:spacing w:before="120" w:after="120"/>
              <w:jc w:val="center"/>
            </w:pPr>
            <w:r>
              <w:t>110,221</w:t>
            </w:r>
          </w:p>
        </w:tc>
        <w:tc>
          <w:tcPr>
            <w:tcW w:w="1622" w:type="dxa"/>
          </w:tcPr>
          <w:p w14:paraId="402A8B91" w14:textId="77777777" w:rsidR="00C46FBB" w:rsidRDefault="00C46FBB" w:rsidP="00C46FBB">
            <w:pPr>
              <w:spacing w:before="120" w:after="120"/>
              <w:jc w:val="center"/>
            </w:pPr>
            <w:r>
              <w:t>303</w:t>
            </w:r>
          </w:p>
        </w:tc>
        <w:tc>
          <w:tcPr>
            <w:tcW w:w="1623" w:type="dxa"/>
          </w:tcPr>
          <w:p w14:paraId="3B39105E" w14:textId="77777777" w:rsidR="00C46FBB" w:rsidRDefault="00C46FBB" w:rsidP="00C46FBB">
            <w:pPr>
              <w:spacing w:before="120" w:after="120"/>
              <w:jc w:val="center"/>
            </w:pPr>
            <w:r>
              <w:t>0.27</w:t>
            </w:r>
          </w:p>
        </w:tc>
        <w:tc>
          <w:tcPr>
            <w:tcW w:w="1622" w:type="dxa"/>
          </w:tcPr>
          <w:p w14:paraId="1735C60F" w14:textId="77777777" w:rsidR="00C46FBB" w:rsidRDefault="00C46FBB" w:rsidP="00C46FBB">
            <w:pPr>
              <w:spacing w:before="120" w:after="120"/>
              <w:jc w:val="center"/>
            </w:pPr>
            <w:r>
              <w:t>215</w:t>
            </w:r>
          </w:p>
        </w:tc>
        <w:tc>
          <w:tcPr>
            <w:tcW w:w="1622" w:type="dxa"/>
          </w:tcPr>
          <w:p w14:paraId="04FBF41C" w14:textId="77777777" w:rsidR="00C46FBB" w:rsidRDefault="00C46FBB" w:rsidP="00C46FBB">
            <w:pPr>
              <w:spacing w:before="120" w:after="120"/>
              <w:jc w:val="center"/>
            </w:pPr>
            <w:r>
              <w:t>0.20</w:t>
            </w:r>
          </w:p>
        </w:tc>
        <w:tc>
          <w:tcPr>
            <w:tcW w:w="1622" w:type="dxa"/>
          </w:tcPr>
          <w:p w14:paraId="50D094A9" w14:textId="77777777" w:rsidR="00C46FBB" w:rsidRDefault="00C46FBB" w:rsidP="00C46FBB">
            <w:pPr>
              <w:spacing w:before="120" w:after="120"/>
              <w:jc w:val="center"/>
            </w:pPr>
            <w:r>
              <w:t>518</w:t>
            </w:r>
          </w:p>
        </w:tc>
        <w:tc>
          <w:tcPr>
            <w:tcW w:w="1623" w:type="dxa"/>
          </w:tcPr>
          <w:p w14:paraId="6CE403F7" w14:textId="77777777" w:rsidR="00C46FBB" w:rsidRDefault="00C46FBB" w:rsidP="00C46FBB">
            <w:pPr>
              <w:spacing w:before="120" w:after="120"/>
              <w:jc w:val="center"/>
            </w:pPr>
            <w:r>
              <w:t>0.47</w:t>
            </w:r>
          </w:p>
        </w:tc>
      </w:tr>
      <w:tr w:rsidR="00C46FBB" w14:paraId="64259BC1" w14:textId="77777777" w:rsidTr="00A37F7F">
        <w:tblPrEx>
          <w:tblCellMar>
            <w:top w:w="0" w:type="dxa"/>
            <w:bottom w:w="0" w:type="dxa"/>
          </w:tblCellMar>
        </w:tblPrEx>
        <w:tc>
          <w:tcPr>
            <w:tcW w:w="1622" w:type="dxa"/>
          </w:tcPr>
          <w:p w14:paraId="766DA9A5" w14:textId="77777777" w:rsidR="00C46FBB" w:rsidRDefault="00C46FBB" w:rsidP="00C46FB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1995-96</w:t>
            </w:r>
          </w:p>
        </w:tc>
        <w:tc>
          <w:tcPr>
            <w:tcW w:w="1622" w:type="dxa"/>
          </w:tcPr>
          <w:p w14:paraId="68122477" w14:textId="77777777" w:rsidR="00C46FBB" w:rsidRDefault="00C46FBB" w:rsidP="00C46FBB">
            <w:pPr>
              <w:spacing w:before="120" w:after="120"/>
              <w:jc w:val="center"/>
            </w:pPr>
            <w:r>
              <w:t>111,150</w:t>
            </w:r>
          </w:p>
        </w:tc>
        <w:tc>
          <w:tcPr>
            <w:tcW w:w="1622" w:type="dxa"/>
          </w:tcPr>
          <w:p w14:paraId="1B0DCE03" w14:textId="77777777" w:rsidR="00C46FBB" w:rsidRDefault="00C46FBB" w:rsidP="00C46FBB">
            <w:pPr>
              <w:spacing w:before="120" w:after="120"/>
              <w:jc w:val="center"/>
            </w:pPr>
            <w:r>
              <w:t>292</w:t>
            </w:r>
          </w:p>
        </w:tc>
        <w:tc>
          <w:tcPr>
            <w:tcW w:w="1623" w:type="dxa"/>
          </w:tcPr>
          <w:p w14:paraId="7BA50853" w14:textId="77777777" w:rsidR="00C46FBB" w:rsidRDefault="00C46FBB" w:rsidP="00C46FBB">
            <w:pPr>
              <w:spacing w:before="120" w:after="120"/>
              <w:jc w:val="center"/>
            </w:pPr>
            <w:r>
              <w:t>0.24</w:t>
            </w:r>
          </w:p>
        </w:tc>
        <w:tc>
          <w:tcPr>
            <w:tcW w:w="1622" w:type="dxa"/>
          </w:tcPr>
          <w:p w14:paraId="053D640C" w14:textId="77777777" w:rsidR="00C46FBB" w:rsidRDefault="00C46FBB" w:rsidP="00C46FBB">
            <w:pPr>
              <w:spacing w:before="120" w:after="120"/>
              <w:jc w:val="center"/>
            </w:pPr>
            <w:r>
              <w:t>194</w:t>
            </w:r>
          </w:p>
        </w:tc>
        <w:tc>
          <w:tcPr>
            <w:tcW w:w="1622" w:type="dxa"/>
          </w:tcPr>
          <w:p w14:paraId="1F33D8A2" w14:textId="77777777" w:rsidR="00C46FBB" w:rsidRDefault="00C46FBB" w:rsidP="00C46FBB">
            <w:pPr>
              <w:spacing w:before="120" w:after="120"/>
              <w:jc w:val="center"/>
            </w:pPr>
            <w:r>
              <w:t>0.16</w:t>
            </w:r>
          </w:p>
        </w:tc>
        <w:tc>
          <w:tcPr>
            <w:tcW w:w="1622" w:type="dxa"/>
          </w:tcPr>
          <w:p w14:paraId="230A8224" w14:textId="77777777" w:rsidR="00C46FBB" w:rsidRDefault="00C46FBB" w:rsidP="00C46FBB">
            <w:pPr>
              <w:spacing w:before="120" w:after="120"/>
              <w:jc w:val="center"/>
            </w:pPr>
            <w:r>
              <w:t>486</w:t>
            </w:r>
          </w:p>
        </w:tc>
        <w:tc>
          <w:tcPr>
            <w:tcW w:w="1623" w:type="dxa"/>
          </w:tcPr>
          <w:p w14:paraId="652F56E6" w14:textId="77777777" w:rsidR="00C46FBB" w:rsidRDefault="00C46FBB" w:rsidP="00C46FBB">
            <w:pPr>
              <w:spacing w:before="120" w:after="120"/>
              <w:jc w:val="center"/>
            </w:pPr>
            <w:r>
              <w:t>0.40</w:t>
            </w:r>
          </w:p>
        </w:tc>
      </w:tr>
      <w:tr w:rsidR="00C46FBB" w14:paraId="0CE7EF38" w14:textId="77777777" w:rsidTr="00A37F7F">
        <w:tblPrEx>
          <w:tblCellMar>
            <w:top w:w="0" w:type="dxa"/>
            <w:bottom w:w="0" w:type="dxa"/>
          </w:tblCellMar>
        </w:tblPrEx>
        <w:tc>
          <w:tcPr>
            <w:tcW w:w="1622" w:type="dxa"/>
          </w:tcPr>
          <w:p w14:paraId="11D53207" w14:textId="77777777" w:rsidR="00C46FBB" w:rsidRDefault="00C46FBB" w:rsidP="00C46FB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1994-95</w:t>
            </w:r>
          </w:p>
        </w:tc>
        <w:tc>
          <w:tcPr>
            <w:tcW w:w="1622" w:type="dxa"/>
          </w:tcPr>
          <w:p w14:paraId="3AECF422" w14:textId="77777777" w:rsidR="00C46FBB" w:rsidRDefault="00C46FBB" w:rsidP="00C46FBB">
            <w:pPr>
              <w:spacing w:before="120" w:after="120"/>
              <w:jc w:val="center"/>
            </w:pPr>
            <w:r>
              <w:t>109,012</w:t>
            </w:r>
          </w:p>
        </w:tc>
        <w:tc>
          <w:tcPr>
            <w:tcW w:w="1622" w:type="dxa"/>
          </w:tcPr>
          <w:p w14:paraId="2F5EA208" w14:textId="77777777" w:rsidR="00C46FBB" w:rsidRDefault="00C46FBB" w:rsidP="00C46FBB">
            <w:pPr>
              <w:spacing w:before="120" w:after="120"/>
              <w:jc w:val="center"/>
            </w:pPr>
            <w:r>
              <w:t>199</w:t>
            </w:r>
          </w:p>
        </w:tc>
        <w:tc>
          <w:tcPr>
            <w:tcW w:w="1623" w:type="dxa"/>
          </w:tcPr>
          <w:p w14:paraId="5C7AD30A" w14:textId="77777777" w:rsidR="00C46FBB" w:rsidRDefault="00C46FBB" w:rsidP="00C46FBB">
            <w:pPr>
              <w:spacing w:before="120" w:after="120"/>
              <w:jc w:val="center"/>
            </w:pPr>
            <w:r>
              <w:t>0.17</w:t>
            </w:r>
          </w:p>
        </w:tc>
        <w:tc>
          <w:tcPr>
            <w:tcW w:w="1622" w:type="dxa"/>
          </w:tcPr>
          <w:p w14:paraId="6EFF0112" w14:textId="77777777" w:rsidR="00C46FBB" w:rsidRDefault="00C46FBB" w:rsidP="00C46FBB">
            <w:pPr>
              <w:spacing w:before="120" w:after="120"/>
              <w:jc w:val="center"/>
            </w:pPr>
            <w:r>
              <w:t>189</w:t>
            </w:r>
          </w:p>
        </w:tc>
        <w:tc>
          <w:tcPr>
            <w:tcW w:w="1622" w:type="dxa"/>
          </w:tcPr>
          <w:p w14:paraId="47D8F298" w14:textId="77777777" w:rsidR="00C46FBB" w:rsidRDefault="00C46FBB" w:rsidP="00C46FBB">
            <w:pPr>
              <w:spacing w:before="120" w:after="120"/>
              <w:jc w:val="center"/>
            </w:pPr>
            <w:r>
              <w:t>0.16</w:t>
            </w:r>
          </w:p>
        </w:tc>
        <w:tc>
          <w:tcPr>
            <w:tcW w:w="1622" w:type="dxa"/>
          </w:tcPr>
          <w:p w14:paraId="68DF9027" w14:textId="77777777" w:rsidR="00C46FBB" w:rsidRDefault="00C46FBB" w:rsidP="00C46FBB">
            <w:pPr>
              <w:spacing w:before="120" w:after="120"/>
              <w:jc w:val="center"/>
            </w:pPr>
            <w:r>
              <w:t>388</w:t>
            </w:r>
          </w:p>
        </w:tc>
        <w:tc>
          <w:tcPr>
            <w:tcW w:w="1623" w:type="dxa"/>
          </w:tcPr>
          <w:p w14:paraId="63AA0753" w14:textId="77777777" w:rsidR="00C46FBB" w:rsidRDefault="00C46FBB" w:rsidP="00C46FBB">
            <w:pPr>
              <w:spacing w:before="120" w:after="120"/>
              <w:jc w:val="center"/>
            </w:pPr>
            <w:r>
              <w:t>0.33</w:t>
            </w:r>
          </w:p>
        </w:tc>
      </w:tr>
      <w:tr w:rsidR="00C46FBB" w14:paraId="1BB3B318" w14:textId="77777777" w:rsidTr="00A37F7F">
        <w:tblPrEx>
          <w:tblCellMar>
            <w:top w:w="0" w:type="dxa"/>
            <w:bottom w:w="0" w:type="dxa"/>
          </w:tblCellMar>
        </w:tblPrEx>
        <w:tc>
          <w:tcPr>
            <w:tcW w:w="1622" w:type="dxa"/>
          </w:tcPr>
          <w:p w14:paraId="38D0F8AF" w14:textId="77777777" w:rsidR="00C46FBB" w:rsidRDefault="00C46FBB" w:rsidP="00C46FB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1993-94</w:t>
            </w:r>
          </w:p>
        </w:tc>
        <w:tc>
          <w:tcPr>
            <w:tcW w:w="1622" w:type="dxa"/>
          </w:tcPr>
          <w:p w14:paraId="43E11409" w14:textId="77777777" w:rsidR="00C46FBB" w:rsidRDefault="00C46FBB" w:rsidP="00C46FBB">
            <w:pPr>
              <w:spacing w:before="120" w:after="120"/>
              <w:jc w:val="center"/>
            </w:pPr>
            <w:r>
              <w:t>106,147</w:t>
            </w:r>
          </w:p>
        </w:tc>
        <w:tc>
          <w:tcPr>
            <w:tcW w:w="1622" w:type="dxa"/>
          </w:tcPr>
          <w:p w14:paraId="2CCA7B88" w14:textId="77777777" w:rsidR="00C46FBB" w:rsidRDefault="00C46FBB" w:rsidP="00C46FBB">
            <w:pPr>
              <w:spacing w:before="120" w:after="120"/>
              <w:jc w:val="center"/>
            </w:pPr>
            <w:r>
              <w:t>191</w:t>
            </w:r>
          </w:p>
        </w:tc>
        <w:tc>
          <w:tcPr>
            <w:tcW w:w="1623" w:type="dxa"/>
          </w:tcPr>
          <w:p w14:paraId="6EF1D736" w14:textId="77777777" w:rsidR="00C46FBB" w:rsidRDefault="00C46FBB" w:rsidP="00C46FBB">
            <w:pPr>
              <w:spacing w:before="120" w:after="120"/>
              <w:jc w:val="center"/>
            </w:pPr>
            <w:r>
              <w:t>0.17</w:t>
            </w:r>
          </w:p>
        </w:tc>
        <w:tc>
          <w:tcPr>
            <w:tcW w:w="1622" w:type="dxa"/>
          </w:tcPr>
          <w:p w14:paraId="4EDA2568" w14:textId="77777777" w:rsidR="00C46FBB" w:rsidRDefault="00C46FBB" w:rsidP="00C46FBB">
            <w:pPr>
              <w:spacing w:before="120" w:after="120"/>
              <w:jc w:val="center"/>
            </w:pPr>
            <w:r>
              <w:t>224</w:t>
            </w:r>
          </w:p>
        </w:tc>
        <w:tc>
          <w:tcPr>
            <w:tcW w:w="1622" w:type="dxa"/>
          </w:tcPr>
          <w:p w14:paraId="21D9EB1D" w14:textId="77777777" w:rsidR="00C46FBB" w:rsidRDefault="00C46FBB" w:rsidP="00C46FBB">
            <w:pPr>
              <w:spacing w:before="120" w:after="120"/>
              <w:jc w:val="center"/>
            </w:pPr>
            <w:r>
              <w:t>0.20</w:t>
            </w:r>
          </w:p>
        </w:tc>
        <w:tc>
          <w:tcPr>
            <w:tcW w:w="1622" w:type="dxa"/>
          </w:tcPr>
          <w:p w14:paraId="401D7354" w14:textId="77777777" w:rsidR="00C46FBB" w:rsidRDefault="00C46FBB" w:rsidP="00C46FBB">
            <w:pPr>
              <w:spacing w:before="120" w:after="120"/>
              <w:jc w:val="center"/>
            </w:pPr>
            <w:r>
              <w:t>415</w:t>
            </w:r>
          </w:p>
        </w:tc>
        <w:tc>
          <w:tcPr>
            <w:tcW w:w="1623" w:type="dxa"/>
          </w:tcPr>
          <w:p w14:paraId="44DE3568" w14:textId="77777777" w:rsidR="00C46FBB" w:rsidRDefault="00C46FBB" w:rsidP="00C46FBB">
            <w:pPr>
              <w:spacing w:before="120" w:after="120"/>
              <w:jc w:val="center"/>
            </w:pPr>
            <w:r>
              <w:t>0.37</w:t>
            </w:r>
          </w:p>
        </w:tc>
      </w:tr>
      <w:tr w:rsidR="00C46FBB" w14:paraId="7A2455FF" w14:textId="77777777" w:rsidTr="00A37F7F">
        <w:tblPrEx>
          <w:tblCellMar>
            <w:top w:w="0" w:type="dxa"/>
            <w:bottom w:w="0" w:type="dxa"/>
          </w:tblCellMar>
        </w:tblPrEx>
        <w:tc>
          <w:tcPr>
            <w:tcW w:w="1622" w:type="dxa"/>
          </w:tcPr>
          <w:p w14:paraId="57EA712A" w14:textId="77777777" w:rsidR="00C46FBB" w:rsidRDefault="00C46FBB" w:rsidP="00C46FB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lastRenderedPageBreak/>
              <w:t>1992-93</w:t>
            </w:r>
          </w:p>
        </w:tc>
        <w:tc>
          <w:tcPr>
            <w:tcW w:w="1622" w:type="dxa"/>
          </w:tcPr>
          <w:p w14:paraId="5804431B" w14:textId="77777777" w:rsidR="00C46FBB" w:rsidRDefault="00C46FBB" w:rsidP="00C46FBB">
            <w:pPr>
              <w:spacing w:before="120" w:after="120"/>
              <w:jc w:val="center"/>
            </w:pPr>
            <w:r>
              <w:t>102,730</w:t>
            </w:r>
          </w:p>
        </w:tc>
        <w:tc>
          <w:tcPr>
            <w:tcW w:w="1622" w:type="dxa"/>
          </w:tcPr>
          <w:p w14:paraId="368F3D66" w14:textId="77777777" w:rsidR="00C46FBB" w:rsidRDefault="00C46FBB" w:rsidP="00C46FBB">
            <w:pPr>
              <w:spacing w:before="120" w:after="120"/>
              <w:jc w:val="center"/>
            </w:pPr>
            <w:r>
              <w:t>245</w:t>
            </w:r>
          </w:p>
        </w:tc>
        <w:tc>
          <w:tcPr>
            <w:tcW w:w="1623" w:type="dxa"/>
          </w:tcPr>
          <w:p w14:paraId="30333CAF" w14:textId="77777777" w:rsidR="00C46FBB" w:rsidRDefault="00C46FBB" w:rsidP="00C46FBB">
            <w:pPr>
              <w:spacing w:before="120" w:after="120"/>
              <w:jc w:val="center"/>
            </w:pPr>
            <w:r>
              <w:t>0.22</w:t>
            </w:r>
          </w:p>
        </w:tc>
        <w:tc>
          <w:tcPr>
            <w:tcW w:w="1622" w:type="dxa"/>
          </w:tcPr>
          <w:p w14:paraId="38ABDC1E" w14:textId="77777777" w:rsidR="00C46FBB" w:rsidRDefault="00C46FBB" w:rsidP="00C46FBB">
            <w:pPr>
              <w:spacing w:before="120" w:after="120"/>
              <w:jc w:val="center"/>
            </w:pPr>
            <w:r>
              <w:t>188</w:t>
            </w:r>
          </w:p>
        </w:tc>
        <w:tc>
          <w:tcPr>
            <w:tcW w:w="1622" w:type="dxa"/>
          </w:tcPr>
          <w:p w14:paraId="34283CDF" w14:textId="77777777" w:rsidR="00C46FBB" w:rsidRDefault="00C46FBB" w:rsidP="00C46FBB">
            <w:pPr>
              <w:spacing w:before="120" w:after="120"/>
              <w:jc w:val="center"/>
            </w:pPr>
            <w:r>
              <w:t>0.17</w:t>
            </w:r>
          </w:p>
        </w:tc>
        <w:tc>
          <w:tcPr>
            <w:tcW w:w="1622" w:type="dxa"/>
          </w:tcPr>
          <w:p w14:paraId="06B405EA" w14:textId="77777777" w:rsidR="00C46FBB" w:rsidRDefault="00C46FBB" w:rsidP="00C46FBB">
            <w:pPr>
              <w:spacing w:before="120" w:after="120"/>
              <w:jc w:val="center"/>
            </w:pPr>
            <w:r>
              <w:t>433</w:t>
            </w:r>
          </w:p>
        </w:tc>
        <w:tc>
          <w:tcPr>
            <w:tcW w:w="1623" w:type="dxa"/>
          </w:tcPr>
          <w:p w14:paraId="43539FC0" w14:textId="77777777" w:rsidR="00C46FBB" w:rsidRDefault="00C46FBB" w:rsidP="00C46FBB">
            <w:pPr>
              <w:spacing w:before="120" w:after="120"/>
              <w:jc w:val="center"/>
            </w:pPr>
            <w:r>
              <w:t>0.39</w:t>
            </w:r>
          </w:p>
        </w:tc>
      </w:tr>
      <w:tr w:rsidR="00C46FBB" w14:paraId="47100A20" w14:textId="77777777" w:rsidTr="00A37F7F">
        <w:tblPrEx>
          <w:tblCellMar>
            <w:top w:w="0" w:type="dxa"/>
            <w:bottom w:w="0" w:type="dxa"/>
          </w:tblCellMar>
        </w:tblPrEx>
        <w:tc>
          <w:tcPr>
            <w:tcW w:w="1622" w:type="dxa"/>
          </w:tcPr>
          <w:p w14:paraId="5F042241" w14:textId="77777777" w:rsidR="00C46FBB" w:rsidRDefault="00C46FBB" w:rsidP="00C46FB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1991-92</w:t>
            </w:r>
          </w:p>
        </w:tc>
        <w:tc>
          <w:tcPr>
            <w:tcW w:w="1622" w:type="dxa"/>
          </w:tcPr>
          <w:p w14:paraId="3CA2F2F4" w14:textId="77777777" w:rsidR="00C46FBB" w:rsidRDefault="00C46FBB" w:rsidP="00C46FBB">
            <w:pPr>
              <w:spacing w:before="120" w:after="120"/>
              <w:jc w:val="center"/>
            </w:pPr>
            <w:r>
              <w:t>90,608</w:t>
            </w:r>
          </w:p>
        </w:tc>
        <w:tc>
          <w:tcPr>
            <w:tcW w:w="1622" w:type="dxa"/>
          </w:tcPr>
          <w:p w14:paraId="524F3E3A" w14:textId="77777777" w:rsidR="00C46FBB" w:rsidRDefault="00C46FBB" w:rsidP="00C46FBB">
            <w:pPr>
              <w:spacing w:before="120" w:after="120"/>
              <w:jc w:val="center"/>
            </w:pPr>
            <w:r>
              <w:t>203</w:t>
            </w:r>
          </w:p>
        </w:tc>
        <w:tc>
          <w:tcPr>
            <w:tcW w:w="1623" w:type="dxa"/>
          </w:tcPr>
          <w:p w14:paraId="45130AC4" w14:textId="77777777" w:rsidR="00C46FBB" w:rsidRDefault="00C46FBB" w:rsidP="00C46FBB">
            <w:pPr>
              <w:spacing w:before="120" w:after="120"/>
              <w:jc w:val="center"/>
            </w:pPr>
            <w:r>
              <w:t>0.22</w:t>
            </w:r>
          </w:p>
        </w:tc>
        <w:tc>
          <w:tcPr>
            <w:tcW w:w="1622" w:type="dxa"/>
          </w:tcPr>
          <w:p w14:paraId="0690D6ED" w14:textId="77777777" w:rsidR="00C46FBB" w:rsidRDefault="00C46FBB" w:rsidP="00C46FBB">
            <w:pPr>
              <w:spacing w:before="120" w:after="120"/>
              <w:jc w:val="center"/>
            </w:pPr>
            <w:r>
              <w:t>151</w:t>
            </w:r>
          </w:p>
        </w:tc>
        <w:tc>
          <w:tcPr>
            <w:tcW w:w="1622" w:type="dxa"/>
          </w:tcPr>
          <w:p w14:paraId="7D91EDC7" w14:textId="77777777" w:rsidR="00C46FBB" w:rsidRDefault="00C46FBB" w:rsidP="00C46FBB">
            <w:pPr>
              <w:spacing w:before="120" w:after="120"/>
              <w:jc w:val="center"/>
            </w:pPr>
            <w:r>
              <w:t>0.17</w:t>
            </w:r>
          </w:p>
        </w:tc>
        <w:tc>
          <w:tcPr>
            <w:tcW w:w="1622" w:type="dxa"/>
          </w:tcPr>
          <w:p w14:paraId="625BE786" w14:textId="77777777" w:rsidR="00C46FBB" w:rsidRDefault="00C46FBB" w:rsidP="00C46FBB">
            <w:pPr>
              <w:spacing w:before="120" w:after="120"/>
              <w:jc w:val="center"/>
            </w:pPr>
            <w:r>
              <w:t>354</w:t>
            </w:r>
          </w:p>
        </w:tc>
        <w:tc>
          <w:tcPr>
            <w:tcW w:w="1623" w:type="dxa"/>
          </w:tcPr>
          <w:p w14:paraId="7ACDDFCF" w14:textId="77777777" w:rsidR="00C46FBB" w:rsidRDefault="00C46FBB" w:rsidP="00C46FBB">
            <w:pPr>
              <w:spacing w:before="120" w:after="120"/>
              <w:jc w:val="center"/>
            </w:pPr>
            <w:r>
              <w:t>0.39</w:t>
            </w:r>
          </w:p>
        </w:tc>
      </w:tr>
    </w:tbl>
    <w:p w14:paraId="4D614644" w14:textId="77777777" w:rsidR="00A37F7F" w:rsidRDefault="00A37F7F"/>
    <w:p w14:paraId="27D173F9" w14:textId="77777777" w:rsidR="00C46FBB" w:rsidRPr="00C46FBB" w:rsidRDefault="00C46FBB" w:rsidP="00C46FBB">
      <w:pPr>
        <w:widowControl w:val="0"/>
        <w:rPr>
          <w:sz w:val="20"/>
        </w:rPr>
      </w:pPr>
      <w:r>
        <w:rPr>
          <w:sz w:val="20"/>
          <w:vertAlign w:val="superscript"/>
        </w:rPr>
        <w:t xml:space="preserve">1. </w:t>
      </w:r>
      <w:r w:rsidRPr="00C46FBB">
        <w:rPr>
          <w:sz w:val="20"/>
        </w:rPr>
        <w:t>In preparing these data reports, we follow-up with schools reporting numerically illogical survey entries and correct them whenever possible. Beginning with the 2017-18 school year, the survey submission deadline was extended from late October to mid-December at which point no additional surveys were accepted.  In prior years, additional surveys were accepted after the deadline. Beginning with the 2021-2022 school year, the survey deadline occurs in late January/early February.</w:t>
      </w:r>
      <w:r w:rsidRPr="00C46FBB">
        <w:rPr>
          <w:sz w:val="20"/>
        </w:rPr>
        <w:tab/>
      </w:r>
    </w:p>
    <w:p w14:paraId="295AE60F" w14:textId="77777777" w:rsidR="00595575" w:rsidRDefault="00595575" w:rsidP="00595575">
      <w:pPr>
        <w:pStyle w:val="Header"/>
        <w:tabs>
          <w:tab w:val="clear" w:pos="4320"/>
          <w:tab w:val="clear" w:pos="8640"/>
        </w:tabs>
        <w:ind w:hanging="180"/>
        <w:rPr>
          <w:sz w:val="20"/>
        </w:rPr>
      </w:pPr>
    </w:p>
    <w:p w14:paraId="1F3895AF" w14:textId="77777777" w:rsidR="00105B6A" w:rsidRDefault="00105B6A" w:rsidP="00595575">
      <w:pPr>
        <w:pStyle w:val="Header"/>
        <w:tabs>
          <w:tab w:val="clear" w:pos="4320"/>
          <w:tab w:val="clear" w:pos="8640"/>
        </w:tabs>
        <w:rPr>
          <w:sz w:val="20"/>
        </w:rPr>
      </w:pPr>
      <w:r>
        <w:rPr>
          <w:sz w:val="20"/>
        </w:rPr>
        <w:t xml:space="preserve">2015-16: </w:t>
      </w:r>
      <w:r w:rsidRPr="00105B6A">
        <w:rPr>
          <w:sz w:val="20"/>
        </w:rPr>
        <w:t>Data for 35 programs omitted from this report due to data discrepancies</w:t>
      </w:r>
      <w:r w:rsidR="00C46FBB">
        <w:rPr>
          <w:sz w:val="20"/>
        </w:rPr>
        <w:t>.</w:t>
      </w:r>
    </w:p>
    <w:p w14:paraId="58D311F2" w14:textId="77777777" w:rsidR="00366A4F" w:rsidRDefault="00366A4F" w:rsidP="00105B6A">
      <w:pPr>
        <w:pStyle w:val="Header"/>
        <w:tabs>
          <w:tab w:val="clear" w:pos="4320"/>
          <w:tab w:val="clear" w:pos="8640"/>
        </w:tabs>
        <w:rPr>
          <w:sz w:val="20"/>
        </w:rPr>
      </w:pPr>
      <w:r>
        <w:rPr>
          <w:sz w:val="20"/>
        </w:rPr>
        <w:t>2016-17: Data for 61 programs omitted from this report due to data discrepancies</w:t>
      </w:r>
      <w:r w:rsidR="00C46FBB">
        <w:rPr>
          <w:sz w:val="20"/>
        </w:rPr>
        <w:t>.</w:t>
      </w:r>
    </w:p>
    <w:p w14:paraId="346453AC" w14:textId="77777777" w:rsidR="00EB127B" w:rsidRDefault="008E051D" w:rsidP="00EB127B">
      <w:pPr>
        <w:pStyle w:val="Header"/>
        <w:tabs>
          <w:tab w:val="clear" w:pos="4320"/>
          <w:tab w:val="clear" w:pos="8640"/>
        </w:tabs>
        <w:rPr>
          <w:szCs w:val="24"/>
        </w:rPr>
      </w:pPr>
      <w:r>
        <w:rPr>
          <w:sz w:val="20"/>
        </w:rPr>
        <w:t>2017-18: Data for 87</w:t>
      </w:r>
      <w:r w:rsidR="00EB127B">
        <w:rPr>
          <w:sz w:val="20"/>
        </w:rPr>
        <w:t xml:space="preserve"> programs omitted from this report due to data discrepancies</w:t>
      </w:r>
      <w:r w:rsidR="00C46FBB">
        <w:rPr>
          <w:sz w:val="20"/>
        </w:rPr>
        <w:t>.</w:t>
      </w:r>
    </w:p>
    <w:p w14:paraId="07EAB066" w14:textId="77777777" w:rsidR="00EA7F22" w:rsidRDefault="00D11C0D" w:rsidP="00EA7F22">
      <w:pPr>
        <w:pStyle w:val="Header"/>
        <w:tabs>
          <w:tab w:val="clear" w:pos="4320"/>
          <w:tab w:val="clear" w:pos="8640"/>
        </w:tabs>
        <w:rPr>
          <w:szCs w:val="24"/>
        </w:rPr>
      </w:pPr>
      <w:r>
        <w:rPr>
          <w:sz w:val="20"/>
        </w:rPr>
        <w:t>2018-19: Data for 30</w:t>
      </w:r>
      <w:r w:rsidR="00EA7F22">
        <w:rPr>
          <w:sz w:val="20"/>
        </w:rPr>
        <w:t xml:space="preserve"> programs omitted from this report due to data discrepancies</w:t>
      </w:r>
      <w:r w:rsidR="00C46FBB">
        <w:rPr>
          <w:sz w:val="20"/>
        </w:rPr>
        <w:t>.</w:t>
      </w:r>
    </w:p>
    <w:p w14:paraId="517DF466" w14:textId="77777777" w:rsidR="00244789" w:rsidRDefault="00244789" w:rsidP="00244789">
      <w:pPr>
        <w:pStyle w:val="Header"/>
        <w:tabs>
          <w:tab w:val="clear" w:pos="4320"/>
          <w:tab w:val="clear" w:pos="8640"/>
        </w:tabs>
        <w:rPr>
          <w:szCs w:val="24"/>
        </w:rPr>
      </w:pPr>
      <w:bookmarkStart w:id="0" w:name="_Hlk73976471"/>
      <w:r>
        <w:rPr>
          <w:sz w:val="20"/>
        </w:rPr>
        <w:t>2019-20: Da</w:t>
      </w:r>
      <w:r w:rsidR="002770CC">
        <w:rPr>
          <w:sz w:val="20"/>
        </w:rPr>
        <w:t>ta for 2</w:t>
      </w:r>
      <w:r w:rsidR="00063AAD">
        <w:rPr>
          <w:sz w:val="20"/>
        </w:rPr>
        <w:t>7</w:t>
      </w:r>
      <w:r>
        <w:rPr>
          <w:sz w:val="20"/>
        </w:rPr>
        <w:t xml:space="preserve"> programs omitted from this report due to data discrepancies</w:t>
      </w:r>
      <w:r w:rsidR="00C46FBB">
        <w:rPr>
          <w:sz w:val="20"/>
        </w:rPr>
        <w:t>.</w:t>
      </w:r>
    </w:p>
    <w:bookmarkEnd w:id="0"/>
    <w:p w14:paraId="6815C17F" w14:textId="77777777" w:rsidR="00834BC8" w:rsidRDefault="00834BC8" w:rsidP="00834BC8">
      <w:pPr>
        <w:pStyle w:val="Header"/>
        <w:tabs>
          <w:tab w:val="clear" w:pos="4320"/>
          <w:tab w:val="clear" w:pos="8640"/>
        </w:tabs>
        <w:rPr>
          <w:szCs w:val="24"/>
        </w:rPr>
      </w:pPr>
      <w:r>
        <w:rPr>
          <w:sz w:val="20"/>
        </w:rPr>
        <w:t>2020-21: Data for</w:t>
      </w:r>
      <w:r w:rsidR="00E810DF">
        <w:rPr>
          <w:sz w:val="20"/>
        </w:rPr>
        <w:t xml:space="preserve"> </w:t>
      </w:r>
      <w:r w:rsidR="00A04A37">
        <w:rPr>
          <w:sz w:val="20"/>
        </w:rPr>
        <w:t>5</w:t>
      </w:r>
      <w:r>
        <w:rPr>
          <w:sz w:val="20"/>
        </w:rPr>
        <w:t xml:space="preserve"> programs omitted from this report due to data discrepancies</w:t>
      </w:r>
      <w:r w:rsidR="00C46FBB">
        <w:rPr>
          <w:sz w:val="20"/>
        </w:rPr>
        <w:t>.</w:t>
      </w:r>
    </w:p>
    <w:p w14:paraId="25AD1A2D" w14:textId="77777777" w:rsidR="00AB6DFF" w:rsidRDefault="00AB6DFF" w:rsidP="00AB6DFF">
      <w:pPr>
        <w:pStyle w:val="Header"/>
        <w:tabs>
          <w:tab w:val="clear" w:pos="4320"/>
          <w:tab w:val="clear" w:pos="8640"/>
        </w:tabs>
        <w:rPr>
          <w:szCs w:val="24"/>
        </w:rPr>
      </w:pPr>
      <w:r>
        <w:rPr>
          <w:sz w:val="20"/>
        </w:rPr>
        <w:t xml:space="preserve">2021-22: Data for </w:t>
      </w:r>
      <w:r w:rsidR="001F18DF">
        <w:rPr>
          <w:sz w:val="20"/>
        </w:rPr>
        <w:t>47</w:t>
      </w:r>
      <w:r>
        <w:rPr>
          <w:sz w:val="20"/>
        </w:rPr>
        <w:t xml:space="preserve"> programs omitted from this report due to data discrepancies</w:t>
      </w:r>
      <w:r w:rsidR="00C46FBB">
        <w:rPr>
          <w:sz w:val="20"/>
        </w:rPr>
        <w:t>.</w:t>
      </w:r>
    </w:p>
    <w:p w14:paraId="7CD1FF8B" w14:textId="77777777" w:rsidR="008A3C63" w:rsidRPr="00C46FBB" w:rsidRDefault="00C46FBB" w:rsidP="00EA7F22">
      <w:pPr>
        <w:pStyle w:val="Header"/>
        <w:tabs>
          <w:tab w:val="clear" w:pos="4320"/>
          <w:tab w:val="clear" w:pos="8640"/>
        </w:tabs>
        <w:rPr>
          <w:sz w:val="20"/>
        </w:rPr>
      </w:pPr>
      <w:r w:rsidRPr="00C46FBB">
        <w:rPr>
          <w:sz w:val="20"/>
        </w:rPr>
        <w:t>2022-23: No school data was omitted from this report due to data discrepancy.</w:t>
      </w:r>
    </w:p>
    <w:p w14:paraId="1F45777A" w14:textId="77777777" w:rsidR="008A3C63" w:rsidRDefault="008A3C63" w:rsidP="00614BFF">
      <w:pPr>
        <w:pStyle w:val="Header"/>
        <w:tabs>
          <w:tab w:val="clear" w:pos="4320"/>
          <w:tab w:val="clear" w:pos="8640"/>
        </w:tabs>
        <w:ind w:hanging="180"/>
        <w:rPr>
          <w:szCs w:val="24"/>
        </w:rPr>
      </w:pPr>
    </w:p>
    <w:p w14:paraId="47054016" w14:textId="77777777" w:rsidR="00614BFF" w:rsidRPr="00FE22A4" w:rsidRDefault="00614BFF" w:rsidP="00614BFF">
      <w:pPr>
        <w:pStyle w:val="Header"/>
        <w:tabs>
          <w:tab w:val="clear" w:pos="4320"/>
          <w:tab w:val="clear" w:pos="8640"/>
        </w:tabs>
        <w:ind w:hanging="180"/>
        <w:rPr>
          <w:szCs w:val="24"/>
        </w:rPr>
      </w:pPr>
      <w:r w:rsidRPr="00FE22A4">
        <w:rPr>
          <w:szCs w:val="24"/>
        </w:rPr>
        <w:t>Source:  Massachusetts Department of Public Health Immu</w:t>
      </w:r>
      <w:r w:rsidR="00DD0B0D">
        <w:rPr>
          <w:szCs w:val="24"/>
        </w:rPr>
        <w:t>nization Division</w:t>
      </w:r>
      <w:r w:rsidRPr="00FE22A4">
        <w:rPr>
          <w:szCs w:val="24"/>
        </w:rPr>
        <w:t>, Child</w:t>
      </w:r>
      <w:r w:rsidR="00E500EB">
        <w:rPr>
          <w:szCs w:val="24"/>
        </w:rPr>
        <w:t xml:space="preserve">care/Preschool </w:t>
      </w:r>
      <w:r w:rsidR="00244789">
        <w:rPr>
          <w:szCs w:val="24"/>
        </w:rPr>
        <w:t>Immunization Surveys, 1991-20</w:t>
      </w:r>
      <w:r w:rsidR="00834BC8">
        <w:rPr>
          <w:szCs w:val="24"/>
        </w:rPr>
        <w:t>2</w:t>
      </w:r>
      <w:r w:rsidR="00C46FBB">
        <w:rPr>
          <w:szCs w:val="24"/>
        </w:rPr>
        <w:t>3</w:t>
      </w:r>
    </w:p>
    <w:p w14:paraId="2F7871BF" w14:textId="77777777" w:rsidR="00A37F7F" w:rsidRDefault="00A37F7F"/>
    <w:sectPr w:rsidR="00A37F7F" w:rsidSect="00ED6535">
      <w:headerReference w:type="default" r:id="rId7"/>
      <w:footerReference w:type="default" r:id="rId8"/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DE629B" w14:textId="77777777" w:rsidR="008B13E4" w:rsidRDefault="008B13E4" w:rsidP="00A063D0">
      <w:r>
        <w:separator/>
      </w:r>
    </w:p>
  </w:endnote>
  <w:endnote w:type="continuationSeparator" w:id="0">
    <w:p w14:paraId="326E413D" w14:textId="77777777" w:rsidR="008B13E4" w:rsidRDefault="008B13E4" w:rsidP="00A063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FCA922" w14:textId="77777777" w:rsidR="000C23C7" w:rsidRPr="00A37F7F" w:rsidRDefault="00CB59CA">
    <w:pPr>
      <w:pStyle w:val="Footer"/>
      <w:rPr>
        <w:sz w:val="20"/>
      </w:rPr>
    </w:pPr>
    <w:r>
      <w:rPr>
        <w:sz w:val="20"/>
      </w:rPr>
      <w:fldChar w:fldCharType="begin"/>
    </w:r>
    <w:r>
      <w:rPr>
        <w:sz w:val="20"/>
      </w:rPr>
      <w:instrText xml:space="preserve"> DATE  \@ "MM/DD/YYYY" </w:instrText>
    </w:r>
    <w:r>
      <w:rPr>
        <w:sz w:val="20"/>
      </w:rPr>
      <w:fldChar w:fldCharType="separate"/>
    </w:r>
    <w:r w:rsidR="00E52005">
      <w:rPr>
        <w:noProof/>
        <w:sz w:val="20"/>
      </w:rPr>
      <w:t>06/15/2023</w:t>
    </w:r>
    <w:r>
      <w:rPr>
        <w:sz w:val="20"/>
      </w:rPr>
      <w:fldChar w:fldCharType="end"/>
    </w:r>
    <w:r w:rsidR="00B67993">
      <w:rPr>
        <w:sz w:val="20"/>
      </w:rPr>
      <w:t xml:space="preserve">                              </w:t>
    </w:r>
    <w:r>
      <w:rPr>
        <w:sz w:val="20"/>
      </w:rPr>
      <w:t>Massachusetts Department of Public Health</w:t>
    </w:r>
    <w:r w:rsidR="00B67993" w:rsidRPr="00B67993">
      <w:rPr>
        <w:sz w:val="20"/>
      </w:rPr>
      <w:t xml:space="preserve"> Immunization Division</w:t>
    </w:r>
    <w:r w:rsidR="00056CBA">
      <w:rPr>
        <w:sz w:val="20"/>
      </w:rPr>
      <w:tab/>
    </w:r>
    <w:r w:rsidR="00056CBA">
      <w:rPr>
        <w:sz w:val="20"/>
      </w:rPr>
      <w:tab/>
    </w:r>
    <w:r w:rsidR="00056CBA">
      <w:rPr>
        <w:sz w:val="20"/>
      </w:rPr>
      <w:tab/>
    </w:r>
    <w:r w:rsidR="00B67993">
      <w:rPr>
        <w:sz w:val="20"/>
      </w:rPr>
      <w:tab/>
    </w:r>
    <w:r w:rsidR="00E500EB">
      <w:rPr>
        <w:sz w:val="20"/>
      </w:rPr>
      <w:t>Cc/PreK</w:t>
    </w:r>
    <w:r w:rsidR="00D2267A">
      <w:rPr>
        <w:sz w:val="20"/>
      </w:rPr>
      <w:t>Exemptions91-</w:t>
    </w:r>
    <w:r w:rsidR="00834BC8">
      <w:rPr>
        <w:sz w:val="20"/>
      </w:rPr>
      <w:t>2</w:t>
    </w:r>
    <w:r w:rsidR="00EC43D7">
      <w:rPr>
        <w:sz w:val="2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3186BB" w14:textId="77777777" w:rsidR="008B13E4" w:rsidRDefault="008B13E4" w:rsidP="00A063D0">
      <w:r>
        <w:separator/>
      </w:r>
    </w:p>
  </w:footnote>
  <w:footnote w:type="continuationSeparator" w:id="0">
    <w:p w14:paraId="0D9DE844" w14:textId="77777777" w:rsidR="008B13E4" w:rsidRDefault="008B13E4" w:rsidP="00A063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0A862D" w14:textId="77777777" w:rsidR="000C23C7" w:rsidRDefault="000C23C7" w:rsidP="00644662">
    <w:pPr>
      <w:jc w:val="center"/>
    </w:pPr>
    <w:r>
      <w:t>MASSACHUSETTS DEPARTMENT OF PUBLIC HEALTH</w:t>
    </w:r>
  </w:p>
  <w:p w14:paraId="1ECA4B95" w14:textId="77777777" w:rsidR="000C23C7" w:rsidRDefault="00DD0B0D" w:rsidP="00644662">
    <w:pPr>
      <w:jc w:val="center"/>
    </w:pPr>
    <w:r>
      <w:t>IMMUNIZATION</w:t>
    </w:r>
    <w:r w:rsidR="00644662">
      <w:t xml:space="preserve"> </w:t>
    </w:r>
    <w:r>
      <w:t>DIVISION</w:t>
    </w:r>
  </w:p>
  <w:p w14:paraId="51C267CC" w14:textId="77777777" w:rsidR="000C23C7" w:rsidRDefault="000C23C7" w:rsidP="00A37F7F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E368BD"/>
    <w:multiLevelType w:val="hybridMultilevel"/>
    <w:tmpl w:val="B6C056D0"/>
    <w:lvl w:ilvl="0" w:tplc="BA5610B6">
      <w:start w:val="1"/>
      <w:numFmt w:val="decimal"/>
      <w:lvlText w:val="%1"/>
      <w:lvlJc w:val="left"/>
      <w:pPr>
        <w:ind w:left="-540" w:hanging="360"/>
      </w:pPr>
      <w:rPr>
        <w:rFonts w:hint="default"/>
        <w:sz w:val="22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80" w:hanging="360"/>
      </w:pPr>
    </w:lvl>
    <w:lvl w:ilvl="2" w:tplc="0409001B" w:tentative="1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ind w:left="52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isplayBackgroundShape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rIwsjA3szAxtDRS0lEKTi0uzszPAykwrgUAY8MioSwAAAA="/>
  </w:docVars>
  <w:rsids>
    <w:rsidRoot w:val="00A37F7F"/>
    <w:rsid w:val="000470D9"/>
    <w:rsid w:val="00056CBA"/>
    <w:rsid w:val="00063AAD"/>
    <w:rsid w:val="00065E14"/>
    <w:rsid w:val="000727E1"/>
    <w:rsid w:val="000979D1"/>
    <w:rsid w:val="000A01B2"/>
    <w:rsid w:val="000A0E04"/>
    <w:rsid w:val="000B0B35"/>
    <w:rsid w:val="000C23C7"/>
    <w:rsid w:val="000C7AEA"/>
    <w:rsid w:val="0010422B"/>
    <w:rsid w:val="00105B6A"/>
    <w:rsid w:val="00115D4B"/>
    <w:rsid w:val="00117409"/>
    <w:rsid w:val="00135588"/>
    <w:rsid w:val="00140326"/>
    <w:rsid w:val="00146629"/>
    <w:rsid w:val="001660FD"/>
    <w:rsid w:val="00184AF5"/>
    <w:rsid w:val="00193605"/>
    <w:rsid w:val="00194E58"/>
    <w:rsid w:val="001B0FD1"/>
    <w:rsid w:val="001B1922"/>
    <w:rsid w:val="001B7838"/>
    <w:rsid w:val="001D12D7"/>
    <w:rsid w:val="001F18DF"/>
    <w:rsid w:val="00211ECC"/>
    <w:rsid w:val="00243E02"/>
    <w:rsid w:val="00244789"/>
    <w:rsid w:val="00254C3C"/>
    <w:rsid w:val="002770CC"/>
    <w:rsid w:val="002A37C8"/>
    <w:rsid w:val="002B0954"/>
    <w:rsid w:val="002B3574"/>
    <w:rsid w:val="002E4B41"/>
    <w:rsid w:val="002E61B3"/>
    <w:rsid w:val="00300E5D"/>
    <w:rsid w:val="0031388E"/>
    <w:rsid w:val="003338DF"/>
    <w:rsid w:val="00335AE8"/>
    <w:rsid w:val="0035732A"/>
    <w:rsid w:val="00363E0F"/>
    <w:rsid w:val="00366A4F"/>
    <w:rsid w:val="00377A0A"/>
    <w:rsid w:val="00386B53"/>
    <w:rsid w:val="003B0FF9"/>
    <w:rsid w:val="003C1373"/>
    <w:rsid w:val="003D171D"/>
    <w:rsid w:val="003D4350"/>
    <w:rsid w:val="003E04B8"/>
    <w:rsid w:val="0041404B"/>
    <w:rsid w:val="00432040"/>
    <w:rsid w:val="00445E5B"/>
    <w:rsid w:val="00455861"/>
    <w:rsid w:val="0047072F"/>
    <w:rsid w:val="0047292B"/>
    <w:rsid w:val="00487B11"/>
    <w:rsid w:val="004A3F9B"/>
    <w:rsid w:val="004D38F9"/>
    <w:rsid w:val="004E031A"/>
    <w:rsid w:val="0050040F"/>
    <w:rsid w:val="00564BF1"/>
    <w:rsid w:val="00595575"/>
    <w:rsid w:val="005A02F3"/>
    <w:rsid w:val="005B13E3"/>
    <w:rsid w:val="005C631C"/>
    <w:rsid w:val="005D35D9"/>
    <w:rsid w:val="006111B7"/>
    <w:rsid w:val="00613D4D"/>
    <w:rsid w:val="00614BFF"/>
    <w:rsid w:val="006205B7"/>
    <w:rsid w:val="00620675"/>
    <w:rsid w:val="00632803"/>
    <w:rsid w:val="00644662"/>
    <w:rsid w:val="006508FE"/>
    <w:rsid w:val="00664A25"/>
    <w:rsid w:val="006670EC"/>
    <w:rsid w:val="006722E5"/>
    <w:rsid w:val="00684DC5"/>
    <w:rsid w:val="0068667C"/>
    <w:rsid w:val="00686D37"/>
    <w:rsid w:val="006C24A2"/>
    <w:rsid w:val="006C45F0"/>
    <w:rsid w:val="006D167F"/>
    <w:rsid w:val="006D22BE"/>
    <w:rsid w:val="006F1D89"/>
    <w:rsid w:val="006F1EED"/>
    <w:rsid w:val="00716CB1"/>
    <w:rsid w:val="007179D1"/>
    <w:rsid w:val="00723903"/>
    <w:rsid w:val="00767A71"/>
    <w:rsid w:val="00782FA2"/>
    <w:rsid w:val="007A3DD6"/>
    <w:rsid w:val="007C6842"/>
    <w:rsid w:val="007C697C"/>
    <w:rsid w:val="0082176E"/>
    <w:rsid w:val="00834BC8"/>
    <w:rsid w:val="0084235F"/>
    <w:rsid w:val="0084734F"/>
    <w:rsid w:val="00856606"/>
    <w:rsid w:val="008A2307"/>
    <w:rsid w:val="008A3C63"/>
    <w:rsid w:val="008B13E4"/>
    <w:rsid w:val="008C669B"/>
    <w:rsid w:val="008D4A03"/>
    <w:rsid w:val="008E051D"/>
    <w:rsid w:val="008E6882"/>
    <w:rsid w:val="008F5888"/>
    <w:rsid w:val="00907FBD"/>
    <w:rsid w:val="00913DF7"/>
    <w:rsid w:val="0095726B"/>
    <w:rsid w:val="009679E4"/>
    <w:rsid w:val="00970E1E"/>
    <w:rsid w:val="009A06B7"/>
    <w:rsid w:val="009A4433"/>
    <w:rsid w:val="009F533C"/>
    <w:rsid w:val="00A04A37"/>
    <w:rsid w:val="00A063D0"/>
    <w:rsid w:val="00A205E5"/>
    <w:rsid w:val="00A2433F"/>
    <w:rsid w:val="00A37F7F"/>
    <w:rsid w:val="00A433CC"/>
    <w:rsid w:val="00AB6DFF"/>
    <w:rsid w:val="00AC42DF"/>
    <w:rsid w:val="00AE6980"/>
    <w:rsid w:val="00B2153B"/>
    <w:rsid w:val="00B2391B"/>
    <w:rsid w:val="00B27079"/>
    <w:rsid w:val="00B442CF"/>
    <w:rsid w:val="00B5591A"/>
    <w:rsid w:val="00B67993"/>
    <w:rsid w:val="00B72C0E"/>
    <w:rsid w:val="00B9246E"/>
    <w:rsid w:val="00B92986"/>
    <w:rsid w:val="00C0329A"/>
    <w:rsid w:val="00C369B5"/>
    <w:rsid w:val="00C42F70"/>
    <w:rsid w:val="00C46860"/>
    <w:rsid w:val="00C46FBB"/>
    <w:rsid w:val="00C54F4B"/>
    <w:rsid w:val="00C5649E"/>
    <w:rsid w:val="00C73FC4"/>
    <w:rsid w:val="00C769B6"/>
    <w:rsid w:val="00CA7FD3"/>
    <w:rsid w:val="00CB49D8"/>
    <w:rsid w:val="00CB59CA"/>
    <w:rsid w:val="00CE0F1D"/>
    <w:rsid w:val="00CE7687"/>
    <w:rsid w:val="00CF0534"/>
    <w:rsid w:val="00D0165E"/>
    <w:rsid w:val="00D02003"/>
    <w:rsid w:val="00D11C0D"/>
    <w:rsid w:val="00D2242E"/>
    <w:rsid w:val="00D2267A"/>
    <w:rsid w:val="00D26D7C"/>
    <w:rsid w:val="00D33099"/>
    <w:rsid w:val="00D47F72"/>
    <w:rsid w:val="00D62491"/>
    <w:rsid w:val="00D67CF3"/>
    <w:rsid w:val="00D92CBA"/>
    <w:rsid w:val="00D93F5D"/>
    <w:rsid w:val="00DC0A38"/>
    <w:rsid w:val="00DC6921"/>
    <w:rsid w:val="00DD0B0D"/>
    <w:rsid w:val="00DD55CA"/>
    <w:rsid w:val="00DD7D1B"/>
    <w:rsid w:val="00DE5C63"/>
    <w:rsid w:val="00E01900"/>
    <w:rsid w:val="00E078C3"/>
    <w:rsid w:val="00E1528A"/>
    <w:rsid w:val="00E3089A"/>
    <w:rsid w:val="00E35E47"/>
    <w:rsid w:val="00E3758B"/>
    <w:rsid w:val="00E4444A"/>
    <w:rsid w:val="00E44F99"/>
    <w:rsid w:val="00E500EB"/>
    <w:rsid w:val="00E52005"/>
    <w:rsid w:val="00E52815"/>
    <w:rsid w:val="00E61D4B"/>
    <w:rsid w:val="00E66B1A"/>
    <w:rsid w:val="00E810DF"/>
    <w:rsid w:val="00EA74CE"/>
    <w:rsid w:val="00EA7F22"/>
    <w:rsid w:val="00EB127B"/>
    <w:rsid w:val="00EC203B"/>
    <w:rsid w:val="00EC43D7"/>
    <w:rsid w:val="00ED6535"/>
    <w:rsid w:val="00F21CB2"/>
    <w:rsid w:val="00F3298E"/>
    <w:rsid w:val="00F47695"/>
    <w:rsid w:val="00F53307"/>
    <w:rsid w:val="00F75927"/>
    <w:rsid w:val="00F94A41"/>
    <w:rsid w:val="00FD4DB4"/>
    <w:rsid w:val="00FD7871"/>
    <w:rsid w:val="00FE2D34"/>
    <w:rsid w:val="00FE3C74"/>
    <w:rsid w:val="00FE6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1EDFCBB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7F7F"/>
    <w:rPr>
      <w:sz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Title">
    <w:name w:val="Title"/>
    <w:basedOn w:val="Normal"/>
    <w:qFormat/>
    <w:rsid w:val="00A37F7F"/>
    <w:pPr>
      <w:jc w:val="center"/>
    </w:pPr>
    <w:rPr>
      <w:b/>
    </w:rPr>
  </w:style>
  <w:style w:type="paragraph" w:styleId="Header">
    <w:name w:val="header"/>
    <w:basedOn w:val="Normal"/>
    <w:link w:val="HeaderChar"/>
    <w:rsid w:val="00A37F7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37F7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D47F72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EB127B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43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6-15T12:55:00Z</dcterms:created>
  <dcterms:modified xsi:type="dcterms:W3CDTF">2023-06-15T12:55:00Z</dcterms:modified>
</cp:coreProperties>
</file>